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69E7" w:rsidRPr="004369E7" w:rsidRDefault="004369E7" w:rsidP="00C475ED">
      <w:pPr>
        <w:spacing w:line="360" w:lineRule="auto"/>
        <w:jc w:val="center"/>
        <w:rPr>
          <w:rFonts w:ascii="Times New Roman" w:hAnsi="Times New Roman" w:cs="Times New Roman"/>
          <w:b/>
          <w:bCs/>
          <w:sz w:val="32"/>
          <w:szCs w:val="32"/>
        </w:rPr>
      </w:pPr>
      <w:r w:rsidRPr="004369E7">
        <w:rPr>
          <w:rFonts w:ascii="Times New Roman" w:hAnsi="Times New Roman" w:cs="Times New Roman"/>
          <w:b/>
          <w:bCs/>
          <w:sz w:val="32"/>
          <w:szCs w:val="32"/>
        </w:rPr>
        <w:t xml:space="preserve">Data Security &amp; Privacy  </w:t>
      </w:r>
    </w:p>
    <w:p w:rsidR="004369E7" w:rsidRPr="000D6C00" w:rsidRDefault="004369E7" w:rsidP="00C475ED">
      <w:pPr>
        <w:spacing w:line="360" w:lineRule="auto"/>
        <w:jc w:val="center"/>
        <w:rPr>
          <w:rFonts w:ascii="Times New Roman" w:hAnsi="Times New Roman" w:cs="Times New Roman"/>
          <w:sz w:val="28"/>
          <w:szCs w:val="28"/>
        </w:rPr>
      </w:pPr>
      <w:r w:rsidRPr="000D6C00">
        <w:rPr>
          <w:rFonts w:ascii="Times New Roman" w:hAnsi="Times New Roman" w:cs="Times New Roman"/>
          <w:sz w:val="28"/>
          <w:szCs w:val="28"/>
        </w:rPr>
        <w:t xml:space="preserve">An Overview of Data Security and Privacy Concepts  </w:t>
      </w:r>
    </w:p>
    <w:p w:rsidR="004369E7" w:rsidRPr="000D6C00" w:rsidRDefault="004369E7" w:rsidP="00C475ED">
      <w:pPr>
        <w:pStyle w:val="ListParagraph"/>
        <w:spacing w:line="360" w:lineRule="auto"/>
        <w:jc w:val="center"/>
        <w:rPr>
          <w:rFonts w:ascii="Times New Roman" w:hAnsi="Times New Roman" w:cs="Times New Roman"/>
          <w:sz w:val="24"/>
          <w:szCs w:val="24"/>
        </w:rPr>
      </w:pPr>
      <w:r w:rsidRPr="000D6C00">
        <w:rPr>
          <w:rFonts w:ascii="Times New Roman" w:hAnsi="Times New Roman" w:cs="Times New Roman"/>
          <w:sz w:val="24"/>
          <w:szCs w:val="24"/>
        </w:rPr>
        <w:t>Sonali J. Patil</w:t>
      </w:r>
      <w:r w:rsidRPr="000D6C00">
        <w:rPr>
          <w:rFonts w:ascii="Times New Roman" w:hAnsi="Times New Roman" w:cs="Times New Roman"/>
          <w:sz w:val="24"/>
          <w:szCs w:val="24"/>
          <w:vertAlign w:val="superscript"/>
        </w:rPr>
        <w:t>1</w:t>
      </w:r>
      <w:r w:rsidRPr="000D6C00">
        <w:rPr>
          <w:rFonts w:ascii="Times New Roman" w:hAnsi="Times New Roman" w:cs="Times New Roman"/>
          <w:sz w:val="24"/>
          <w:szCs w:val="24"/>
        </w:rPr>
        <w:t>, Rutuja S. Amrutkar</w:t>
      </w:r>
      <w:r w:rsidRPr="000D6C00">
        <w:rPr>
          <w:rFonts w:ascii="Times New Roman" w:hAnsi="Times New Roman" w:cs="Times New Roman"/>
          <w:sz w:val="24"/>
          <w:szCs w:val="24"/>
          <w:vertAlign w:val="superscript"/>
        </w:rPr>
        <w:t>2</w:t>
      </w:r>
      <w:r w:rsidRPr="000D6C00">
        <w:rPr>
          <w:rFonts w:ascii="Times New Roman" w:hAnsi="Times New Roman" w:cs="Times New Roman"/>
          <w:sz w:val="24"/>
          <w:szCs w:val="24"/>
        </w:rPr>
        <w:t>, Pratiksha B. Korde</w:t>
      </w:r>
      <w:r w:rsidRPr="000D6C00">
        <w:rPr>
          <w:rFonts w:ascii="Times New Roman" w:hAnsi="Times New Roman" w:cs="Times New Roman"/>
          <w:sz w:val="24"/>
          <w:szCs w:val="24"/>
          <w:vertAlign w:val="superscript"/>
        </w:rPr>
        <w:t>3</w:t>
      </w:r>
      <w:r w:rsidRPr="000D6C00">
        <w:rPr>
          <w:rFonts w:ascii="Times New Roman" w:hAnsi="Times New Roman" w:cs="Times New Roman"/>
          <w:sz w:val="24"/>
          <w:szCs w:val="24"/>
        </w:rPr>
        <w:t>, Pratima M. Kadam</w:t>
      </w:r>
      <w:r w:rsidRPr="000D6C00">
        <w:rPr>
          <w:rFonts w:ascii="Times New Roman" w:hAnsi="Times New Roman" w:cs="Times New Roman"/>
          <w:sz w:val="24"/>
          <w:szCs w:val="24"/>
          <w:vertAlign w:val="superscript"/>
        </w:rPr>
        <w:t>4</w:t>
      </w:r>
      <w:r w:rsidRPr="000D6C00">
        <w:rPr>
          <w:rFonts w:ascii="Times New Roman" w:hAnsi="Times New Roman" w:cs="Times New Roman"/>
          <w:sz w:val="24"/>
          <w:szCs w:val="24"/>
        </w:rPr>
        <w:t xml:space="preserve"> </w:t>
      </w:r>
    </w:p>
    <w:p w:rsidR="004369E7" w:rsidRPr="000D6C00" w:rsidRDefault="004369E7" w:rsidP="00C475ED">
      <w:pPr>
        <w:pStyle w:val="ListParagraph"/>
        <w:spacing w:line="360" w:lineRule="auto"/>
        <w:jc w:val="center"/>
        <w:rPr>
          <w:rFonts w:ascii="Times New Roman" w:hAnsi="Times New Roman" w:cs="Times New Roman"/>
          <w:sz w:val="24"/>
          <w:szCs w:val="24"/>
          <w:vertAlign w:val="superscript"/>
        </w:rPr>
      </w:pPr>
      <w:r w:rsidRPr="000D6C00">
        <w:rPr>
          <w:rFonts w:ascii="Times New Roman" w:hAnsi="Times New Roman" w:cs="Times New Roman"/>
          <w:sz w:val="24"/>
          <w:szCs w:val="24"/>
        </w:rPr>
        <w:t>Student</w:t>
      </w:r>
      <w:r w:rsidRPr="000D6C00">
        <w:rPr>
          <w:rFonts w:ascii="Times New Roman" w:hAnsi="Times New Roman" w:cs="Times New Roman"/>
          <w:sz w:val="24"/>
          <w:szCs w:val="24"/>
          <w:vertAlign w:val="superscript"/>
        </w:rPr>
        <w:t>1</w:t>
      </w:r>
      <w:r w:rsidRPr="000D6C00">
        <w:rPr>
          <w:rFonts w:ascii="Times New Roman" w:hAnsi="Times New Roman" w:cs="Times New Roman"/>
          <w:sz w:val="24"/>
          <w:szCs w:val="24"/>
        </w:rPr>
        <w:t>, Student</w:t>
      </w:r>
      <w:r w:rsidRPr="000D6C00">
        <w:rPr>
          <w:rFonts w:ascii="Times New Roman" w:hAnsi="Times New Roman" w:cs="Times New Roman"/>
          <w:sz w:val="24"/>
          <w:szCs w:val="24"/>
          <w:vertAlign w:val="superscript"/>
        </w:rPr>
        <w:t>2</w:t>
      </w:r>
      <w:r w:rsidRPr="000D6C00">
        <w:rPr>
          <w:rFonts w:ascii="Times New Roman" w:hAnsi="Times New Roman" w:cs="Times New Roman"/>
          <w:sz w:val="24"/>
          <w:szCs w:val="24"/>
        </w:rPr>
        <w:t>, Student</w:t>
      </w:r>
      <w:r w:rsidRPr="000D6C00">
        <w:rPr>
          <w:rFonts w:ascii="Times New Roman" w:hAnsi="Times New Roman" w:cs="Times New Roman"/>
          <w:sz w:val="24"/>
          <w:szCs w:val="24"/>
          <w:vertAlign w:val="superscript"/>
        </w:rPr>
        <w:t>3</w:t>
      </w:r>
      <w:r w:rsidRPr="000D6C00">
        <w:rPr>
          <w:rFonts w:ascii="Times New Roman" w:hAnsi="Times New Roman" w:cs="Times New Roman"/>
          <w:sz w:val="24"/>
          <w:szCs w:val="24"/>
        </w:rPr>
        <w:t>, Assistant Professor</w:t>
      </w:r>
      <w:r w:rsidRPr="000D6C00">
        <w:rPr>
          <w:rFonts w:ascii="Times New Roman" w:hAnsi="Times New Roman" w:cs="Times New Roman"/>
          <w:sz w:val="24"/>
          <w:szCs w:val="24"/>
          <w:vertAlign w:val="superscript"/>
        </w:rPr>
        <w:t>4</w:t>
      </w:r>
    </w:p>
    <w:p w:rsidR="004369E7" w:rsidRPr="00BB2926" w:rsidRDefault="00BB2926" w:rsidP="00C475ED">
      <w:pPr>
        <w:pStyle w:val="ListParagraph"/>
        <w:spacing w:line="360" w:lineRule="auto"/>
        <w:jc w:val="center"/>
        <w:rPr>
          <w:rFonts w:ascii="Times New Roman" w:hAnsi="Times New Roman" w:cs="Times New Roman"/>
          <w:sz w:val="20"/>
        </w:rPr>
      </w:pPr>
      <w:r>
        <w:rPr>
          <w:rFonts w:ascii="Times New Roman" w:hAnsi="Times New Roman" w:cs="Times New Roman"/>
          <w:sz w:val="20"/>
          <w:vertAlign w:val="superscript"/>
        </w:rPr>
        <w:t>1</w:t>
      </w:r>
      <w:r w:rsidR="004369E7" w:rsidRPr="00BB2926">
        <w:rPr>
          <w:rFonts w:ascii="Times New Roman" w:hAnsi="Times New Roman" w:cs="Times New Roman"/>
          <w:sz w:val="20"/>
        </w:rPr>
        <w:t xml:space="preserve">Department Of Computer Engineering, Bharati Vidyapeeth’s College Of Engineering Lavale, Pune, India </w:t>
      </w:r>
      <w:r w:rsidRPr="00BB2926">
        <w:rPr>
          <w:rFonts w:ascii="Times New Roman" w:hAnsi="Times New Roman" w:cs="Times New Roman"/>
          <w:sz w:val="20"/>
        </w:rPr>
        <w:t>–</w:t>
      </w:r>
      <w:r w:rsidR="004369E7" w:rsidRPr="00BB2926">
        <w:rPr>
          <w:rFonts w:ascii="Times New Roman" w:hAnsi="Times New Roman" w:cs="Times New Roman"/>
          <w:sz w:val="20"/>
        </w:rPr>
        <w:t xml:space="preserve"> 412115</w:t>
      </w:r>
    </w:p>
    <w:p w:rsidR="00BB2926" w:rsidRDefault="00BB2926" w:rsidP="00BB2926">
      <w:pPr>
        <w:pStyle w:val="ListParagraph"/>
        <w:spacing w:line="360" w:lineRule="auto"/>
        <w:jc w:val="center"/>
        <w:rPr>
          <w:rFonts w:ascii="Times New Roman" w:hAnsi="Times New Roman" w:cs="Times New Roman"/>
          <w:sz w:val="20"/>
        </w:rPr>
      </w:pPr>
      <w:r>
        <w:rPr>
          <w:rFonts w:ascii="Times New Roman" w:hAnsi="Times New Roman" w:cs="Times New Roman"/>
          <w:sz w:val="20"/>
          <w:vertAlign w:val="superscript"/>
        </w:rPr>
        <w:t>2</w:t>
      </w:r>
      <w:r w:rsidRPr="00BB2926">
        <w:rPr>
          <w:rFonts w:ascii="Times New Roman" w:hAnsi="Times New Roman" w:cs="Times New Roman"/>
          <w:sz w:val="20"/>
        </w:rPr>
        <w:t xml:space="preserve">Department Of Computer Engineering, Bharati Vidyapeeth’s College Of Engineering Lavale, Pune, India </w:t>
      </w:r>
      <w:r>
        <w:rPr>
          <w:rFonts w:ascii="Times New Roman" w:hAnsi="Times New Roman" w:cs="Times New Roman"/>
          <w:sz w:val="20"/>
        </w:rPr>
        <w:t>–</w:t>
      </w:r>
      <w:r w:rsidRPr="00BB2926">
        <w:rPr>
          <w:rFonts w:ascii="Times New Roman" w:hAnsi="Times New Roman" w:cs="Times New Roman"/>
          <w:sz w:val="20"/>
        </w:rPr>
        <w:t xml:space="preserve"> 412115</w:t>
      </w:r>
    </w:p>
    <w:p w:rsidR="00BB2926" w:rsidRDefault="00BB2926" w:rsidP="00BB2926">
      <w:pPr>
        <w:pStyle w:val="ListParagraph"/>
        <w:spacing w:line="360" w:lineRule="auto"/>
        <w:jc w:val="center"/>
        <w:rPr>
          <w:rFonts w:ascii="Times New Roman" w:hAnsi="Times New Roman" w:cs="Times New Roman"/>
          <w:sz w:val="20"/>
        </w:rPr>
      </w:pPr>
      <w:r>
        <w:rPr>
          <w:rFonts w:ascii="Times New Roman" w:hAnsi="Times New Roman" w:cs="Times New Roman"/>
          <w:sz w:val="20"/>
          <w:vertAlign w:val="superscript"/>
        </w:rPr>
        <w:t>3</w:t>
      </w:r>
      <w:r w:rsidRPr="00BB2926">
        <w:rPr>
          <w:rFonts w:ascii="Times New Roman" w:hAnsi="Times New Roman" w:cs="Times New Roman"/>
          <w:sz w:val="20"/>
        </w:rPr>
        <w:t xml:space="preserve">Department Of Computer Engineering, Bharati Vidyapeeth’s College Of Engineering Lavale, Pune, India </w:t>
      </w:r>
      <w:r>
        <w:rPr>
          <w:rFonts w:ascii="Times New Roman" w:hAnsi="Times New Roman" w:cs="Times New Roman"/>
          <w:sz w:val="20"/>
        </w:rPr>
        <w:t>–</w:t>
      </w:r>
      <w:r w:rsidRPr="00BB2926">
        <w:rPr>
          <w:rFonts w:ascii="Times New Roman" w:hAnsi="Times New Roman" w:cs="Times New Roman"/>
          <w:sz w:val="20"/>
        </w:rPr>
        <w:t xml:space="preserve"> 412115</w:t>
      </w:r>
    </w:p>
    <w:p w:rsidR="00BB2926" w:rsidRPr="00BB2926" w:rsidRDefault="00BB2926" w:rsidP="00BB2926">
      <w:pPr>
        <w:pStyle w:val="ListParagraph"/>
        <w:spacing w:line="360" w:lineRule="auto"/>
        <w:jc w:val="center"/>
        <w:rPr>
          <w:rFonts w:ascii="Times New Roman" w:hAnsi="Times New Roman" w:cs="Times New Roman"/>
          <w:sz w:val="20"/>
        </w:rPr>
      </w:pPr>
      <w:r>
        <w:rPr>
          <w:rFonts w:ascii="Times New Roman" w:hAnsi="Times New Roman" w:cs="Times New Roman"/>
          <w:sz w:val="20"/>
          <w:vertAlign w:val="superscript"/>
        </w:rPr>
        <w:t>4</w:t>
      </w:r>
      <w:r w:rsidRPr="00BB2926">
        <w:rPr>
          <w:rFonts w:ascii="Times New Roman" w:hAnsi="Times New Roman" w:cs="Times New Roman"/>
          <w:sz w:val="20"/>
        </w:rPr>
        <w:t>Department Of Computer Engineering, Bharati Vidyapeeth’s College Of Engineering Lavale, Pune, India - 412115</w:t>
      </w:r>
    </w:p>
    <w:p w:rsidR="008B297D" w:rsidRDefault="008B297D" w:rsidP="00C475ED">
      <w:pPr>
        <w:spacing w:line="360" w:lineRule="auto"/>
        <w:jc w:val="both"/>
        <w:rPr>
          <w:rFonts w:ascii="Times New Roman" w:hAnsi="Times New Roman" w:cs="Times New Roman"/>
          <w:b/>
          <w:bCs/>
          <w:szCs w:val="22"/>
        </w:rPr>
        <w:sectPr w:rsidR="008B297D" w:rsidSect="00404D80">
          <w:footerReference w:type="default" r:id="rId7"/>
          <w:pgSz w:w="11906" w:h="16838" w:code="9"/>
          <w:pgMar w:top="567" w:right="567" w:bottom="567" w:left="567" w:header="709" w:footer="709" w:gutter="0"/>
          <w:cols w:space="708"/>
          <w:docGrid w:linePitch="360"/>
        </w:sectPr>
      </w:pP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lastRenderedPageBreak/>
        <w:t xml:space="preserve">Abstract: </w:t>
      </w:r>
      <w:r w:rsidRPr="00404D80">
        <w:rPr>
          <w:rFonts w:ascii="Times New Roman" w:hAnsi="Times New Roman" w:cs="Times New Roman"/>
          <w:sz w:val="24"/>
          <w:szCs w:val="24"/>
        </w:rPr>
        <w:t xml:space="preserve">Due to fast-changing technology data exchange and storage have become a vital part of many areas. Internet is widely used in every field and with the help of which we can share data anywhere and at any time. A huge amount of data is being shared across different organizations for their work. Data is shared, accessed, and stored in different sectors. But, whether we know that the data being shared is secure or how the security of the data is maintained. To know and understand such different techniques we have gone through the research and found the various methods and concepts related to </w:t>
      </w:r>
      <w:r w:rsidRPr="00404D80">
        <w:rPr>
          <w:rFonts w:ascii="Times New Roman" w:hAnsi="Times New Roman" w:cs="Times New Roman"/>
          <w:sz w:val="24"/>
          <w:szCs w:val="24"/>
        </w:rPr>
        <w:lastRenderedPageBreak/>
        <w:t>data security and privacy. So we can study these methods and accordingly choose these methods for the applications to make them secure. The proposed study starts with what is data security, privacy, and how it is maintained so that people can share any type of data easily and securely. This study is mainly concerned with a review of different existing techniques and knowing concepts that can be used for data security and privacy.</w:t>
      </w:r>
    </w:p>
    <w:p w:rsidR="004369E7" w:rsidRPr="00404D80" w:rsidRDefault="004369E7" w:rsidP="00404D80">
      <w:pPr>
        <w:spacing w:line="480" w:lineRule="auto"/>
        <w:jc w:val="both"/>
        <w:rPr>
          <w:rFonts w:ascii="Times New Roman" w:hAnsi="Times New Roman" w:cs="Times New Roman"/>
          <w:sz w:val="24"/>
          <w:szCs w:val="24"/>
        </w:rPr>
        <w:sectPr w:rsidR="004369E7" w:rsidRPr="00404D80" w:rsidSect="008B297D">
          <w:type w:val="continuous"/>
          <w:pgSz w:w="11906" w:h="16838" w:code="9"/>
          <w:pgMar w:top="567" w:right="567" w:bottom="567" w:left="567" w:header="709" w:footer="709" w:gutter="0"/>
          <w:cols w:num="2" w:space="708"/>
          <w:docGrid w:linePitch="360"/>
        </w:sectPr>
      </w:pPr>
      <w:r w:rsidRPr="00404D80">
        <w:rPr>
          <w:rFonts w:ascii="Times New Roman" w:hAnsi="Times New Roman" w:cs="Times New Roman"/>
          <w:b/>
          <w:bCs/>
          <w:sz w:val="24"/>
          <w:szCs w:val="24"/>
        </w:rPr>
        <w:t>Keywords:</w:t>
      </w:r>
      <w:r w:rsidRPr="00404D80">
        <w:rPr>
          <w:rFonts w:ascii="Times New Roman" w:hAnsi="Times New Roman" w:cs="Times New Roman"/>
          <w:sz w:val="24"/>
          <w:szCs w:val="24"/>
        </w:rPr>
        <w:t xml:space="preserve"> Authentication, Encryption, Malicious, Privacy, Security, Unauthorized</w:t>
      </w:r>
      <w:r w:rsidR="001F4319" w:rsidRPr="00404D80">
        <w:rPr>
          <w:rFonts w:ascii="Times New Roman" w:hAnsi="Times New Roman" w:cs="Times New Roman"/>
          <w:sz w:val="24"/>
          <w:szCs w:val="24"/>
        </w:rPr>
        <w:t xml:space="preserve">  </w:t>
      </w:r>
    </w:p>
    <w:p w:rsidR="004369E7" w:rsidRPr="00404D80" w:rsidRDefault="004369E7" w:rsidP="00404D80">
      <w:pPr>
        <w:tabs>
          <w:tab w:val="left" w:pos="2160"/>
        </w:tabs>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lastRenderedPageBreak/>
        <w:t xml:space="preserve">1. Introduction </w:t>
      </w:r>
      <w:r w:rsidR="00BB2926" w:rsidRPr="00404D80">
        <w:rPr>
          <w:rFonts w:ascii="Times New Roman" w:hAnsi="Times New Roman" w:cs="Times New Roman"/>
          <w:b/>
          <w:bCs/>
          <w:sz w:val="24"/>
          <w:szCs w:val="24"/>
        </w:rPr>
        <w:tab/>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Data is nothing but information or facts collected for evaluation, reference, and various uses. Nowadays right from small institutions to big industries data has become an important part. Data can be anything like school or college-related data, medical field data, or different organizations' information. So data security and privacy is the main </w:t>
      </w:r>
      <w:r w:rsidRPr="00404D80">
        <w:rPr>
          <w:rFonts w:ascii="Times New Roman" w:hAnsi="Times New Roman" w:cs="Times New Roman"/>
          <w:sz w:val="24"/>
          <w:szCs w:val="24"/>
        </w:rPr>
        <w:lastRenderedPageBreak/>
        <w:t xml:space="preserve">concern in every field. As the use of the internet has boosted every sector, same way sharing and accessing data has also become easy with the help of the internet. The concept of cloud computing for data storage has also evolved through the internet. It can store a large amount of data. Data can also be stored in databases, files, documents, data storage software, and many others. Even in the past few years, there </w:t>
      </w:r>
      <w:r w:rsidRPr="00404D80">
        <w:rPr>
          <w:rFonts w:ascii="Times New Roman" w:hAnsi="Times New Roman" w:cs="Times New Roman"/>
          <w:sz w:val="24"/>
          <w:szCs w:val="24"/>
        </w:rPr>
        <w:lastRenderedPageBreak/>
        <w:t xml:space="preserve">have been many advances made in maintaining data security and privacy but still, we face many difficulties while storing, sharing, and accessing data across various platforms. There are many reasons for due to why data is not secure like system vulnerabilities, network issues, hacking of data, and many more. Overcoming these issues will help in data security and privacy.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The two terms data security and data privacy are used interchangeably but in some ways, they are different from each other. Data security is nothing but protecting personal data from unauthorized access. It mainly secures personal data with the help of various techniques. Data can only be accessed by authorized entities. Data integrity is achieved through data security, which means data accuracy, reliability, and availability is managed. Moving towards data privacy, is the processing, storage, and handling of data properly. It is more related to individuals’ rights following their personal information. Overall, both the terms are slightly the same. Data privacy is proper storage, and access of data while data security is related to securing personal data and includes various methods. We can distinguish this by taking an example of logging into the system i.e. the password of our account is data security while the system uses our data to verify our </w:t>
      </w:r>
      <w:r w:rsidRPr="00404D80">
        <w:rPr>
          <w:rFonts w:ascii="Times New Roman" w:hAnsi="Times New Roman" w:cs="Times New Roman"/>
          <w:sz w:val="24"/>
          <w:szCs w:val="24"/>
        </w:rPr>
        <w:lastRenderedPageBreak/>
        <w:t xml:space="preserve">account, this is nothing but data privacy. Both terms maintain the security and privacy of data. There are different techniques with the help of which we can secure the data. In this research, we have discussed the overview of the techniques that can be used or taken into consideration while building the systems for data sharing and storing. It includes reasons why the security is not being maintained and the solutions which we can use to overcome this problem.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2. Background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       </w:t>
      </w:r>
      <w:r w:rsidRPr="00404D80">
        <w:rPr>
          <w:rFonts w:ascii="Times New Roman" w:hAnsi="Times New Roman" w:cs="Times New Roman"/>
          <w:sz w:val="24"/>
          <w:szCs w:val="24"/>
        </w:rPr>
        <w:t xml:space="preserve">The main aim is to study and understand why data security and privacy are needed, what are the reasons why the security of data is not maintained, and various techniques of securing data so that we can implement them while building any system or while sharing, accessing, and storing the data. By studying various research we came to know that there is a need to study and understand this particular topic of data security and then accordingly choose techniques of data security. Studying the concept and then implementing it is very crucial. So we have tried to present this through our paper.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3</w:t>
      </w:r>
      <w:r w:rsidR="00B33F7B">
        <w:rPr>
          <w:rFonts w:ascii="Times New Roman" w:hAnsi="Times New Roman" w:cs="Times New Roman"/>
          <w:b/>
          <w:bCs/>
          <w:sz w:val="24"/>
          <w:szCs w:val="24"/>
        </w:rPr>
        <w:t>.</w:t>
      </w:r>
      <w:r w:rsidR="00B33F7B">
        <w:rPr>
          <w:rFonts w:ascii="Times New Roman" w:hAnsi="Times New Roman" w:cs="Times New Roman"/>
          <w:sz w:val="24"/>
          <w:szCs w:val="24"/>
        </w:rPr>
        <w:t xml:space="preserve"> </w:t>
      </w:r>
      <w:r w:rsidRPr="00404D80">
        <w:rPr>
          <w:rFonts w:ascii="Times New Roman" w:hAnsi="Times New Roman" w:cs="Times New Roman"/>
          <w:b/>
          <w:bCs/>
          <w:sz w:val="24"/>
          <w:szCs w:val="24"/>
        </w:rPr>
        <w:t>Overview of Various Concepts Involved in Data Security and Privacy</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       </w:t>
      </w:r>
      <w:r w:rsidRPr="00404D80">
        <w:rPr>
          <w:rFonts w:ascii="Times New Roman" w:hAnsi="Times New Roman" w:cs="Times New Roman"/>
          <w:sz w:val="24"/>
          <w:szCs w:val="24"/>
        </w:rPr>
        <w:t xml:space="preserve">Some of the approaches should be considered in data security like data leakage and breaches. Before </w:t>
      </w:r>
      <w:r w:rsidRPr="00404D80">
        <w:rPr>
          <w:rFonts w:ascii="Times New Roman" w:hAnsi="Times New Roman" w:cs="Times New Roman"/>
          <w:sz w:val="24"/>
          <w:szCs w:val="24"/>
        </w:rPr>
        <w:lastRenderedPageBreak/>
        <w:t xml:space="preserve">going through solutions of how data can be managed securely we should understand the basis for data leakage, due to which data is not securely stored and accessed. As this study will help us to take proper measures for data security. Along with the term data leakage, another term called data breach comes into the picture. They are often used interchangeably but the two things are different from each other and have some differences between them. </w:t>
      </w:r>
    </w:p>
    <w:p w:rsidR="004369E7" w:rsidRPr="00404D80" w:rsidRDefault="004369E7" w:rsidP="00404D80">
      <w:pPr>
        <w:tabs>
          <w:tab w:val="right" w:pos="10772"/>
        </w:tabs>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3.1 Data Leakage and Data Breaches </w:t>
      </w:r>
      <w:r w:rsidRPr="00404D80">
        <w:rPr>
          <w:rFonts w:ascii="Times New Roman" w:hAnsi="Times New Roman" w:cs="Times New Roman"/>
          <w:sz w:val="24"/>
          <w:szCs w:val="24"/>
        </w:rPr>
        <w:t xml:space="preserve"> </w:t>
      </w:r>
      <w:r w:rsidRPr="00404D80">
        <w:rPr>
          <w:rFonts w:ascii="Times New Roman" w:hAnsi="Times New Roman" w:cs="Times New Roman"/>
          <w:sz w:val="24"/>
          <w:szCs w:val="24"/>
        </w:rPr>
        <w:tab/>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Data leaks and data breaches include unauthorized exposure of data. The data leak occurs due to internal errors when unauthorized people access the data. This is caused due to poor data security, outdated systems, and also because of less training for people. A data breach occurs due to external sources as data is intentionally accessed in an unauthorized way. Cybercriminals try to maliciously attack the data and use it without any permission. Data leakage automatically leads to data breaches. As when data is leaked from the system, malicious attackers easily get access to the data.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2 Preventions for Data Leakage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1] Organizations must regularly check and go through the overall systems for more security. 2] Giving limited access to the people. 3] Making </w:t>
      </w:r>
      <w:r w:rsidRPr="00404D80">
        <w:rPr>
          <w:rFonts w:ascii="Times New Roman" w:hAnsi="Times New Roman" w:cs="Times New Roman"/>
          <w:sz w:val="24"/>
          <w:szCs w:val="24"/>
        </w:rPr>
        <w:lastRenderedPageBreak/>
        <w:t xml:space="preserve">different strategies for data storage and access will also help to secure the data differently. 4] Proper training for the employees in the organization can reduce the risk of data leakage. 5] Awareness among people should be made so that they can carefully handle the systems. 6] Using various ways of authentication can also help in proper data security. </w:t>
      </w:r>
    </w:p>
    <w:p w:rsidR="008B297D" w:rsidRPr="00404D80" w:rsidRDefault="004369E7" w:rsidP="00404D80">
      <w:pPr>
        <w:tabs>
          <w:tab w:val="left" w:pos="8410"/>
          <w:tab w:val="left" w:pos="8820"/>
          <w:tab w:val="right" w:pos="9070"/>
        </w:tabs>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3.3 Reasons Why Da</w:t>
      </w:r>
      <w:r w:rsidR="008B297D" w:rsidRPr="00404D80">
        <w:rPr>
          <w:rFonts w:ascii="Times New Roman" w:hAnsi="Times New Roman" w:cs="Times New Roman"/>
          <w:b/>
          <w:bCs/>
          <w:sz w:val="24"/>
          <w:szCs w:val="24"/>
        </w:rPr>
        <w:t xml:space="preserve">ta Is Not Secure </w:t>
      </w:r>
    </w:p>
    <w:p w:rsidR="004369E7" w:rsidRPr="00404D80" w:rsidRDefault="008B297D" w:rsidP="00404D80">
      <w:pPr>
        <w:tabs>
          <w:tab w:val="left" w:pos="8410"/>
          <w:tab w:val="left" w:pos="8820"/>
          <w:tab w:val="right" w:pos="9070"/>
        </w:tabs>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       </w:t>
      </w:r>
      <w:r w:rsidR="004369E7" w:rsidRPr="00404D80">
        <w:rPr>
          <w:rFonts w:ascii="Times New Roman" w:hAnsi="Times New Roman" w:cs="Times New Roman"/>
          <w:sz w:val="24"/>
          <w:szCs w:val="24"/>
        </w:rPr>
        <w:t xml:space="preserve">There are different reasons why the data is not secure and also its privacy is not maintained. Understanding this will help us to know what is the root cause of the problem and also make us understand what measures should be taken while maintaining data or when making some applications.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1] Not proper training, awareness, and knowledge about the particular system can also put the system along with the information associated with it at threat and can be one of the reasons why data is not secure. 2] Not using strong passwords while logging into the system may easily track the passwords. Because many people sometimes keep passwords that are relevant to them like user name, birth date, or any other patterns like @123. Due to this data can be easily accessed in an unauthorized way by third-party people. 3] Non-malicious attackers try to access data without permission. 4] </w:t>
      </w:r>
      <w:r w:rsidRPr="00404D80">
        <w:rPr>
          <w:rFonts w:ascii="Times New Roman" w:hAnsi="Times New Roman" w:cs="Times New Roman"/>
          <w:sz w:val="24"/>
          <w:szCs w:val="24"/>
        </w:rPr>
        <w:lastRenderedPageBreak/>
        <w:t xml:space="preserve">Data loss can also be caused by negligence and accidental exposure of data. This can happen due to unawareness of security policies. 5] Phishing can also cause data loss as data is sent by an unknown entity but appear as it is sent by the authorized entity. 6] Insider threats may harm data. Here, intentional data is accessed in an unauthorized way. It includes three categories, first one is a malicious insider who makes data loss for their gain. Second is non-malicious insiders, they are the users who are unaware of the security procedures, sometimes due to negligence and accidental data can get harmed. Third is compromised insiders which are those who have no idea about their account which is locked by a third party who performs malicious activities on the user's accounts. 7] Another category because of which data is not safe is ransomware. It is malware that harms the organization’s devices and encrypts data and makes it useless without the decryption key. Third-party attackers send ransom messages for payment to take the key and sometimes ransom is paid, which is not effective and data is lost. There is no recovery if an organization does not keep regular backups or even if ransomware manages to infect the backup servers. 8] As data is increasing day by day people are moving towards the cloud for data storage. But this is not a safe place and data loss can </w:t>
      </w:r>
      <w:r w:rsidRPr="00404D80">
        <w:rPr>
          <w:rFonts w:ascii="Times New Roman" w:hAnsi="Times New Roman" w:cs="Times New Roman"/>
          <w:sz w:val="24"/>
          <w:szCs w:val="24"/>
        </w:rPr>
        <w:lastRenderedPageBreak/>
        <w:t xml:space="preserve">also happen in this sector. Here, users use their devices to access data over the network. So, this network file can be shared easily with unauthorized parties, it can be maliciously or accidentally. 9] SQL injection or SQLi is a method by which attackers try to steal data by accessing databases and performing unwanted operations on data to cause harm to data. It adds malicious code to queries in the database that leads to data loss. It makes changes in the SQL code by adding special characters to user input that changes the context of the query. The database process user input but malicious code gets executed. SQL injection manipulates consumer data and sometimes attackers get the administrative authority and they can perform operations on the database and this leads to data harm as well as data loss. SQL injection can occur due to insecure coding practices. It can be avoided if coders use secure methods for accepting user inputs, that are present in all modern database systems. </w:t>
      </w:r>
    </w:p>
    <w:p w:rsidR="008B297D" w:rsidRPr="00404D80" w:rsidRDefault="004369E7" w:rsidP="00404D80">
      <w:pPr>
        <w:tabs>
          <w:tab w:val="center" w:pos="5386"/>
          <w:tab w:val="left" w:pos="5990"/>
        </w:tabs>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3.4 Importance of Data Security and P</w:t>
      </w:r>
      <w:r w:rsidR="008B297D" w:rsidRPr="00404D80">
        <w:rPr>
          <w:rFonts w:ascii="Times New Roman" w:hAnsi="Times New Roman" w:cs="Times New Roman"/>
          <w:b/>
          <w:bCs/>
          <w:sz w:val="24"/>
          <w:szCs w:val="24"/>
        </w:rPr>
        <w:t xml:space="preserve">rivacy </w:t>
      </w:r>
    </w:p>
    <w:p w:rsidR="004369E7" w:rsidRPr="00404D80" w:rsidRDefault="008B297D" w:rsidP="00404D80">
      <w:pPr>
        <w:tabs>
          <w:tab w:val="center" w:pos="5386"/>
          <w:tab w:val="left" w:pos="5990"/>
        </w:tabs>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       </w:t>
      </w:r>
      <w:r w:rsidR="004369E7" w:rsidRPr="00404D80">
        <w:rPr>
          <w:rFonts w:ascii="Times New Roman" w:hAnsi="Times New Roman" w:cs="Times New Roman"/>
          <w:sz w:val="24"/>
          <w:szCs w:val="24"/>
        </w:rPr>
        <w:t xml:space="preserve">Data is a very valuable thing in any organization that helps to store their important information, and records and can be used in exchanges with other companies. Data protection is very essential for every organization to perform well along with changing technologies and maintain its growth. As </w:t>
      </w:r>
      <w:r w:rsidR="004369E7" w:rsidRPr="00404D80">
        <w:rPr>
          <w:rFonts w:ascii="Times New Roman" w:hAnsi="Times New Roman" w:cs="Times New Roman"/>
          <w:sz w:val="24"/>
          <w:szCs w:val="24"/>
        </w:rPr>
        <w:lastRenderedPageBreak/>
        <w:t xml:space="preserve">data is tremendously increasing its management, as well as security, is more important. Cyber attacks are one of the reasons to consider data security. Data security prevents organizations' financial losses, helps in the growth of the organization, keeps the company’s assets safe, maintains standards, and helps to meet customer requirements.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5 Main Components of Data Security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       </w:t>
      </w:r>
      <w:r w:rsidRPr="00404D80">
        <w:rPr>
          <w:rFonts w:ascii="Times New Roman" w:hAnsi="Times New Roman" w:cs="Times New Roman"/>
          <w:sz w:val="24"/>
          <w:szCs w:val="24"/>
        </w:rPr>
        <w:t xml:space="preserve">Three main factors must be taken into account while dealing with the protection of data. These elements include Confidentiality, Integrity, and Availability. It is also known as the CIA triad which is the prototype for the safety of data. </w:t>
      </w:r>
    </w:p>
    <w:p w:rsidR="004369E7" w:rsidRPr="00404D80" w:rsidRDefault="004369E7" w:rsidP="00404D80">
      <w:pPr>
        <w:tabs>
          <w:tab w:val="left" w:pos="4240"/>
        </w:tabs>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I] Confidentiality </w:t>
      </w:r>
      <w:r w:rsidRPr="00404D80">
        <w:rPr>
          <w:rFonts w:ascii="Times New Roman" w:hAnsi="Times New Roman" w:cs="Times New Roman"/>
          <w:sz w:val="24"/>
          <w:szCs w:val="24"/>
        </w:rPr>
        <w:t xml:space="preserve"> </w:t>
      </w:r>
      <w:r w:rsidR="008B297D" w:rsidRPr="00404D80">
        <w:rPr>
          <w:rFonts w:ascii="Times New Roman" w:hAnsi="Times New Roman" w:cs="Times New Roman"/>
          <w:sz w:val="24"/>
          <w:szCs w:val="24"/>
        </w:rPr>
        <w:tab/>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Confidentiality means only authorized users and systems can access the data. No unauthorized entity will be able to access or view the information or data. Using encryption methods can help in maintaining the confidentiality of data.</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II] Integrity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Integrity is mainly concerned with ensuring the data modification i.e., it checks whether the data has been modified or not.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III] Availability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lastRenderedPageBreak/>
        <w:t xml:space="preserve">       </w:t>
      </w:r>
      <w:r w:rsidRPr="00404D80">
        <w:rPr>
          <w:rFonts w:ascii="Times New Roman" w:hAnsi="Times New Roman" w:cs="Times New Roman"/>
          <w:sz w:val="24"/>
          <w:szCs w:val="24"/>
        </w:rPr>
        <w:t xml:space="preserve">It means the network should be available for its users including both the systems and data. To maintain availability, administrators of the network must maintain hardware, regular updates as well as improvements, and a backup plan should be available whenever required.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In this way, these are the key methods that can safeguard data when implemented correctly. With the help of these techniques, we can evaluate the security of the system along with data. The system to be secure must follow the rules of the CIA triad. The use of these methods not only helps in increasing the security of data and the system but increases the overall performance of the system. It guide regarding decision-making, forming security strategies, developing different policies, and identifying problem areas in data security. So, depending on the organization's requirements for data security they must implement the CIA triad. We can use it in the fields like government organizations, medical fields, educational organizations, business, e-commerce, etc. Overall this can be one of the steps that can be followed for the security and privacy of data.</w:t>
      </w:r>
    </w:p>
    <w:p w:rsidR="004369E7" w:rsidRPr="00404D80" w:rsidRDefault="004369E7" w:rsidP="00404D80">
      <w:pPr>
        <w:spacing w:line="480" w:lineRule="auto"/>
        <w:jc w:val="center"/>
        <w:rPr>
          <w:rFonts w:ascii="Times New Roman" w:hAnsi="Times New Roman" w:cs="Times New Roman"/>
          <w:sz w:val="24"/>
          <w:szCs w:val="24"/>
        </w:rPr>
      </w:pPr>
      <w:r w:rsidRPr="00404D80">
        <w:rPr>
          <w:rFonts w:ascii="Times New Roman" w:hAnsi="Times New Roman" w:cs="Times New Roman"/>
          <w:noProof/>
          <w:sz w:val="24"/>
          <w:szCs w:val="24"/>
          <w:lang w:eastAsia="en-IN"/>
        </w:rPr>
        <w:lastRenderedPageBreak/>
        <w:drawing>
          <wp:inline distT="0" distB="0" distL="0" distR="0" wp14:anchorId="502DA7B8" wp14:editId="028816CA">
            <wp:extent cx="3566160" cy="284988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4369E7" w:rsidRPr="00404D80" w:rsidRDefault="006D64E0" w:rsidP="00404D80">
      <w:pPr>
        <w:spacing w:line="480" w:lineRule="auto"/>
        <w:jc w:val="center"/>
        <w:rPr>
          <w:rFonts w:ascii="Times New Roman" w:hAnsi="Times New Roman" w:cs="Times New Roman"/>
          <w:b/>
          <w:bCs/>
          <w:sz w:val="24"/>
          <w:szCs w:val="24"/>
        </w:rPr>
      </w:pPr>
      <w:r w:rsidRPr="00404D80">
        <w:rPr>
          <w:rFonts w:ascii="Times New Roman" w:hAnsi="Times New Roman" w:cs="Times New Roman"/>
          <w:b/>
          <w:bCs/>
          <w:sz w:val="24"/>
          <w:szCs w:val="24"/>
        </w:rPr>
        <w:t>Fig</w:t>
      </w:r>
      <w:r w:rsidR="004369E7" w:rsidRPr="00404D80">
        <w:rPr>
          <w:rFonts w:ascii="Times New Roman" w:hAnsi="Times New Roman" w:cs="Times New Roman"/>
          <w:b/>
          <w:bCs/>
          <w:sz w:val="24"/>
          <w:szCs w:val="24"/>
        </w:rPr>
        <w:t xml:space="preserve"> </w:t>
      </w:r>
      <w:r w:rsidRPr="00404D80">
        <w:rPr>
          <w:rFonts w:ascii="Times New Roman" w:hAnsi="Times New Roman" w:cs="Times New Roman"/>
          <w:b/>
          <w:bCs/>
          <w:sz w:val="24"/>
          <w:szCs w:val="24"/>
        </w:rPr>
        <w:t>-</w:t>
      </w:r>
      <w:r w:rsidR="004369E7" w:rsidRPr="00404D80">
        <w:rPr>
          <w:rFonts w:ascii="Times New Roman" w:hAnsi="Times New Roman" w:cs="Times New Roman"/>
          <w:b/>
          <w:bCs/>
          <w:sz w:val="24"/>
          <w:szCs w:val="24"/>
        </w:rPr>
        <w:t xml:space="preserve">1: Components Of Data Security And Privacy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 Techniques for Data Security And Privacy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       </w:t>
      </w:r>
      <w:r w:rsidRPr="00404D80">
        <w:rPr>
          <w:rFonts w:ascii="Times New Roman" w:hAnsi="Times New Roman" w:cs="Times New Roman"/>
          <w:sz w:val="24"/>
          <w:szCs w:val="24"/>
        </w:rPr>
        <w:t xml:space="preserve">For the safety of data along with its privacy, some of the methods should be implemented. This will help to secure the data of organizations and users. Managing a large amount of data with its security is little tough work but understanding various fundamental concepts of securing data can help to implement different techniques that will assist in ensuring data privacy along with security. Here we have represented some of the approaches that should be taken into consideration while practicing the security and privacy of data. This will protect data from unauthorized access and use.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1 Firewall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lastRenderedPageBreak/>
        <w:t xml:space="preserve">       A firewall is one method for system or network security that prevents unauthorized access to enterprise data. It keeps track of the incoming and outgoing traffic in the network by considering the organization’s techniques of security. And checks for authorized network and allow it, if it meets the security policies. It acts like a protective wall between the public internet and the private internal network. It is a middle layer between personal or enterprise networks and the public internet.  They use some rules to ensure all the packets entering and exiting a network are secure and stop unauthorized entities and malware from connecting to devices on a network.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Types of firewalls include - 1] Packet filtering where a portion of data is inspected and allowed in the network that follows network standards. 2] Next is stateful inspection which is dynamic and checks active connections and finds secured networks to enter through the firewall. 3] Another is a next-generation firewall that monitors thoroughly all the details of the network and then only gives allowance to enter the system. 4] Proxy service filters messages entering the network at the application layer. 5] Circuit-level gateways work with fewer computing resources that are used to allow or block traffic to enter the network by taking into account network </w:t>
      </w:r>
      <w:r w:rsidRPr="00404D80">
        <w:rPr>
          <w:rFonts w:ascii="Times New Roman" w:hAnsi="Times New Roman" w:cs="Times New Roman"/>
          <w:sz w:val="24"/>
          <w:szCs w:val="24"/>
        </w:rPr>
        <w:lastRenderedPageBreak/>
        <w:t xml:space="preserve">standards. In the OSI model, this firewall performs its tasks at the session level. It monitors Transmission Control Protocol (TCP) connections and sessions. It considers transaction details for inspection and does not consider actual data. It checks for appropriate TCP connection and even if data contains flaws then also it is passed through gateways. That means it only considers a correct TCP connection and hence it is not safe to use. 6] Threat-focused next-generation firewalls have properties of next-generation firewalls has the extra ability to detect threats. They react fast to security attacks by following security policies and rules. They keep track of every activity continuously. And thus the system gets more security. 7] Cloud firewalls are firewalls that are designed using a cloud solution. They are also referred to as firewall-as-a-service (FWaas). They make use of the internet to perform their tasks. There are no limitations for filtering the traffic, as it is a cloud-based service according to our requirements we can filter the traffic as many times as we want. 8] Unified Threat Management (UTM) firewalls are useful for anti-virus support and here only a single software or hardware system has various functions of security. 9] Network Address Translation (NAT) firewalls is mainly concerned with filtering internet traffic and avoiding insecure </w:t>
      </w:r>
      <w:r w:rsidRPr="00404D80">
        <w:rPr>
          <w:rFonts w:ascii="Times New Roman" w:hAnsi="Times New Roman" w:cs="Times New Roman"/>
          <w:sz w:val="24"/>
          <w:szCs w:val="24"/>
        </w:rPr>
        <w:lastRenderedPageBreak/>
        <w:t xml:space="preserve">connections entering the network. It helps in hiding the IP addresses of our devices and this makes devices safe. Overall, the firewall checks and detects the traffic entering the system and stops entering malware or any other third-party network to enter the system.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2 Encryption of Data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Data Encryption Method comes under the cryptography topic. Cryptography is the technology of encrypting and decrypting data to avoid unauthorized access to data. In encryption, the data is transformed into some coded language called ciphertext. So while storing or transferring it cannot be accessed or modified. And in decryption, the intended receiver has the decryption key which assists in converting ciphertext into plaintext. Because of this, no one other than the user having a decryption key can use the data. That’s why the attackers are also not able to access the information. Hence, this is one of the effective techniques that can be practiced for the security and privacy of data. Data encryption has two methods. First is the symmetric encryption method. This method is mainly concerned with only one key which is used for both the encryption and decryption of information. Both the sender and receiver must have the key that can be used to convert plaintext into ciphertext and vice-</w:t>
      </w:r>
      <w:r w:rsidRPr="00404D80">
        <w:rPr>
          <w:rFonts w:ascii="Times New Roman" w:hAnsi="Times New Roman" w:cs="Times New Roman"/>
          <w:sz w:val="24"/>
          <w:szCs w:val="24"/>
        </w:rPr>
        <w:lastRenderedPageBreak/>
        <w:t xml:space="preserve">versa. The key must be kept secret and only the authorized sender and receiver must know it for use. The second is the Asymmetric encryption method. This involves two keys one for encryption and another for the decryption of data. These are the public and the private keys. The public key is used for the encryption of a message and the private key is used to decrypt the message. In this method, only the intended people have the key and they are only allowed to access the data. In this method, the sender and receiver have their pair of public and private keys. Sender gets the receiver’s public key and then the sender encrypts the plaintext message using the receiver’s public key. Next, the encrypted message is transferred to the receiver, then it is decrypted by using their private key, and the message is converted back to the original plaintext.  </w:t>
      </w:r>
    </w:p>
    <w:p w:rsidR="008B297D" w:rsidRPr="00404D80" w:rsidRDefault="004369E7" w:rsidP="00404D80">
      <w:pPr>
        <w:tabs>
          <w:tab w:val="left" w:pos="7428"/>
        </w:tabs>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3.6.3 Identification o</w:t>
      </w:r>
      <w:r w:rsidR="008B297D" w:rsidRPr="00404D80">
        <w:rPr>
          <w:rFonts w:ascii="Times New Roman" w:hAnsi="Times New Roman" w:cs="Times New Roman"/>
          <w:b/>
          <w:bCs/>
          <w:sz w:val="24"/>
          <w:szCs w:val="24"/>
        </w:rPr>
        <w:t xml:space="preserve">f User </w:t>
      </w:r>
    </w:p>
    <w:p w:rsidR="004369E7" w:rsidRPr="00404D80" w:rsidRDefault="008B297D" w:rsidP="00404D80">
      <w:pPr>
        <w:tabs>
          <w:tab w:val="left" w:pos="7428"/>
        </w:tabs>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       </w:t>
      </w:r>
      <w:r w:rsidR="004369E7" w:rsidRPr="00404D80">
        <w:rPr>
          <w:rFonts w:ascii="Times New Roman" w:hAnsi="Times New Roman" w:cs="Times New Roman"/>
          <w:sz w:val="24"/>
          <w:szCs w:val="24"/>
        </w:rPr>
        <w:t xml:space="preserve">Authentication and authorization are the processes that are used to ensure that intended users can have access to data. Authentication proves the user's identity. By using various identity methods users have to prove their identity. For instance, usernames and passwords for logging into the system can be used for the authentication of a particular user. Once the user's identity is proven, they are given the authorization to access information and the system. </w:t>
      </w:r>
      <w:r w:rsidR="004369E7" w:rsidRPr="00404D80">
        <w:rPr>
          <w:rFonts w:ascii="Times New Roman" w:hAnsi="Times New Roman" w:cs="Times New Roman"/>
          <w:sz w:val="24"/>
          <w:szCs w:val="24"/>
        </w:rPr>
        <w:lastRenderedPageBreak/>
        <w:t xml:space="preserve">Hence, only authorized entities will be able to access the system.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4 Data Back-Up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Every organization must be well prepared for their organization's security so for this, they must save multiple copies of their data. So this can be helpful in case the data is lost. Data backup is the better technique that can be followed by organizations.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5 Update Systems Regularly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System security involves the safety of hardware and software so that attackers will not be able to access the system. Updating systems on a timely basis can help the system to get new security policies. As software companies provide more features and functionalities when we update software. This keeps the system up-to-date along with security. So the regular updates of the software also make systems and applications secure with the changing technology.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6 Awareness and Training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Before using any system pre-requisite knowledge and some other information must be needed so that the system can be handled properly and security risks will be reduced. Hence proper </w:t>
      </w:r>
      <w:r w:rsidRPr="00404D80">
        <w:rPr>
          <w:rFonts w:ascii="Times New Roman" w:hAnsi="Times New Roman" w:cs="Times New Roman"/>
          <w:sz w:val="24"/>
          <w:szCs w:val="24"/>
        </w:rPr>
        <w:lastRenderedPageBreak/>
        <w:t xml:space="preserve">awareness and training can also play a small role in the security and privacy of data.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7 Use Of Strong Passwords And OTP Method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This method can also be utilized in various applications. Strong passwords stop unauthorized entities to access to system or account. The widely used OTP method would be a better way where attackers will not be able to have access to the system without any proof.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8 Anti-Virus Installation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Installing anti-virus and malware protection is another way to keep the system secure as antivirus detects and removes viruses and other malicious software from the computer.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9 Passwords and Lock System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Setting locks and passwords for important applications as well as for systems provides extra security as no one without an actual user can open the particular system or app and hence applications and data are secured.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10 Hotspot and Wi-Fi Security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Following different guidelines related to the hotspot and Wi-Fi security while using them will help in securing the network. Strong passwords and changing them often can also be useful for Wi-Fi </w:t>
      </w:r>
      <w:r w:rsidRPr="00404D80">
        <w:rPr>
          <w:rFonts w:ascii="Times New Roman" w:hAnsi="Times New Roman" w:cs="Times New Roman"/>
          <w:sz w:val="24"/>
          <w:szCs w:val="24"/>
        </w:rPr>
        <w:lastRenderedPageBreak/>
        <w:t xml:space="preserve">security. Wi-Fi encryption and firewall are the techniques that can be utilized. Strong passwords for hotspots should be set. Limited access can be one of the safe options to be used. All these will stop entering unauthorized entities into the network and the data will remain secure. Changing hotspot names on a timely basis stops malicious networks to connect to the system. By default, the hotspot has some encryption type set up so we have to ensure and set up a secure encryption type. The use of a VPN can also make a connection secure.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3.6.11 Access Limitations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Access limitations are also better to keep systems secure as this can give limited access to users and they will not be able to access anything in an unauthorized way. Time limitations to using the particular system can also be useful. Account details for logging into the system are another type to be considered.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These are some of the techniques that can be used while practicing data security and privacy for various applications. Before applying these techniques we must first understand concepts that are related to the security of data and this will help us to understand better to build a secure system. Hence understanding various data security and privacy </w:t>
      </w:r>
      <w:r w:rsidRPr="00404D80">
        <w:rPr>
          <w:rFonts w:ascii="Times New Roman" w:hAnsi="Times New Roman" w:cs="Times New Roman"/>
          <w:sz w:val="24"/>
          <w:szCs w:val="24"/>
        </w:rPr>
        <w:lastRenderedPageBreak/>
        <w:t xml:space="preserve">concepts and following guidelines related to them and then implementing these methods will help in maintaining the security and privacy of data.  </w:t>
      </w: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4. Results </w:t>
      </w:r>
    </w:p>
    <w:p w:rsidR="004369E7"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b/>
          <w:bCs/>
          <w:sz w:val="24"/>
          <w:szCs w:val="24"/>
        </w:rPr>
        <w:t xml:space="preserve">       </w:t>
      </w:r>
      <w:r w:rsidRPr="00404D80">
        <w:rPr>
          <w:rFonts w:ascii="Times New Roman" w:hAnsi="Times New Roman" w:cs="Times New Roman"/>
          <w:sz w:val="24"/>
          <w:szCs w:val="24"/>
        </w:rPr>
        <w:t>This review gathers information and various concepts that can be implemented for maintaining data security and privacy. Analyzing reasons why data is not secure will assist in taking proper precautions to secure data. The CIA triad gives a clear path of how the security and privacy of data should be maintained. The discussed methods of security of data will help in making secure applications that will help us share, store, and access data securely.</w:t>
      </w:r>
    </w:p>
    <w:p w:rsidR="002C5C7C" w:rsidRDefault="002C5C7C" w:rsidP="00404D80">
      <w:pPr>
        <w:spacing w:line="480" w:lineRule="auto"/>
        <w:jc w:val="both"/>
        <w:rPr>
          <w:rFonts w:ascii="Times New Roman" w:hAnsi="Times New Roman" w:cs="Times New Roman"/>
          <w:b/>
          <w:bCs/>
          <w:sz w:val="24"/>
          <w:szCs w:val="24"/>
        </w:rPr>
      </w:pPr>
      <w:r w:rsidRPr="002C5C7C">
        <w:rPr>
          <w:rFonts w:ascii="Times New Roman" w:hAnsi="Times New Roman" w:cs="Times New Roman"/>
          <w:b/>
          <w:bCs/>
          <w:sz w:val="24"/>
          <w:szCs w:val="24"/>
        </w:rPr>
        <w:t xml:space="preserve">5. Discussion </w:t>
      </w:r>
    </w:p>
    <w:p w:rsidR="002C5C7C" w:rsidRPr="002C5C7C" w:rsidRDefault="002C5C7C" w:rsidP="00404D80">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The overall study gives the idea about how data security should be maintained. By understanding various concepts related to data security will lead to appropriate management of security and privacy of data. </w:t>
      </w:r>
      <w:r w:rsidR="00AB32AB">
        <w:rPr>
          <w:rFonts w:ascii="Times New Roman" w:hAnsi="Times New Roman" w:cs="Times New Roman"/>
          <w:sz w:val="24"/>
          <w:szCs w:val="24"/>
        </w:rPr>
        <w:t>D</w:t>
      </w:r>
      <w:bookmarkStart w:id="0" w:name="_GoBack"/>
      <w:bookmarkEnd w:id="0"/>
      <w:r>
        <w:rPr>
          <w:rFonts w:ascii="Times New Roman" w:hAnsi="Times New Roman" w:cs="Times New Roman"/>
          <w:sz w:val="24"/>
          <w:szCs w:val="24"/>
        </w:rPr>
        <w:t xml:space="preserve">iscussed concepts can be applied to make a system secure for data sharing, storing and accessing. </w:t>
      </w:r>
    </w:p>
    <w:p w:rsidR="004369E7" w:rsidRPr="00404D80" w:rsidRDefault="002C5C7C" w:rsidP="00404D80">
      <w:pPr>
        <w:spacing w:line="480" w:lineRule="auto"/>
        <w:jc w:val="both"/>
        <w:rPr>
          <w:rFonts w:ascii="Times New Roman" w:hAnsi="Times New Roman" w:cs="Times New Roman"/>
          <w:sz w:val="24"/>
          <w:szCs w:val="24"/>
        </w:rPr>
      </w:pPr>
      <w:r>
        <w:rPr>
          <w:rFonts w:ascii="Times New Roman" w:hAnsi="Times New Roman" w:cs="Times New Roman"/>
          <w:b/>
          <w:bCs/>
          <w:sz w:val="24"/>
          <w:szCs w:val="24"/>
        </w:rPr>
        <w:t>6</w:t>
      </w:r>
      <w:r w:rsidR="004369E7" w:rsidRPr="00404D80">
        <w:rPr>
          <w:rFonts w:ascii="Times New Roman" w:hAnsi="Times New Roman" w:cs="Times New Roman"/>
          <w:b/>
          <w:bCs/>
          <w:sz w:val="24"/>
          <w:szCs w:val="24"/>
        </w:rPr>
        <w:t xml:space="preserve">. Conclusion </w:t>
      </w:r>
      <w:r w:rsidR="004369E7" w:rsidRPr="00404D80">
        <w:rPr>
          <w:rFonts w:ascii="Times New Roman" w:hAnsi="Times New Roman" w:cs="Times New Roman"/>
          <w:sz w:val="24"/>
          <w:szCs w:val="24"/>
        </w:rPr>
        <w:t xml:space="preserve"> </w:t>
      </w:r>
    </w:p>
    <w:p w:rsidR="004369E7" w:rsidRPr="00404D80" w:rsidRDefault="004369E7" w:rsidP="00404D80">
      <w:pPr>
        <w:spacing w:line="480" w:lineRule="auto"/>
        <w:jc w:val="both"/>
        <w:rPr>
          <w:rFonts w:ascii="Times New Roman" w:hAnsi="Times New Roman" w:cs="Times New Roman"/>
          <w:sz w:val="24"/>
          <w:szCs w:val="24"/>
        </w:rPr>
      </w:pPr>
      <w:r w:rsidRPr="00404D80">
        <w:rPr>
          <w:rFonts w:ascii="Times New Roman" w:hAnsi="Times New Roman" w:cs="Times New Roman"/>
          <w:sz w:val="24"/>
          <w:szCs w:val="24"/>
        </w:rPr>
        <w:t xml:space="preserve">       This study has proposed different findings related to data security and privacy. The proposed </w:t>
      </w:r>
      <w:r w:rsidRPr="00404D80">
        <w:rPr>
          <w:rFonts w:ascii="Times New Roman" w:hAnsi="Times New Roman" w:cs="Times New Roman"/>
          <w:sz w:val="24"/>
          <w:szCs w:val="24"/>
        </w:rPr>
        <w:lastRenderedPageBreak/>
        <w:t xml:space="preserve">study can help to gain knowledge about what data privacy and protection mean and what methods to follow for the security and privacy of data. This also helps to understand various concepts related to data security. The main aim of the proposed paper is an overview of data security and privacy. The essential concepts to understand are discussed here which can assist while implementing data security applications. The study concluded that gaining knowledge about data security concepts and methods is essential to keep data secure and no technique alone is sufficient but using various techniques together can aid in developing a secure system and then automatically data privacy and security will be maintained. And this will help in storing, sharing, and accessing data securely. Given techniques can be useful to understand while making a secure system and this will result in the security of data. </w:t>
      </w:r>
    </w:p>
    <w:p w:rsidR="008B297D" w:rsidRPr="00404D80" w:rsidRDefault="00C475ED"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Acknowledgment</w:t>
      </w:r>
      <w:r w:rsidR="008B297D" w:rsidRPr="00404D80">
        <w:rPr>
          <w:rFonts w:ascii="Times New Roman" w:hAnsi="Times New Roman" w:cs="Times New Roman"/>
          <w:b/>
          <w:bCs/>
          <w:sz w:val="24"/>
          <w:szCs w:val="24"/>
        </w:rPr>
        <w:t xml:space="preserve"> </w:t>
      </w:r>
    </w:p>
    <w:p w:rsidR="00C475ED" w:rsidRPr="00404D80" w:rsidRDefault="008B297D"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t xml:space="preserve">       </w:t>
      </w:r>
      <w:r w:rsidR="00C475ED" w:rsidRPr="00404D80">
        <w:rPr>
          <w:rFonts w:ascii="Times New Roman" w:hAnsi="Times New Roman" w:cs="Times New Roman"/>
          <w:sz w:val="24"/>
          <w:szCs w:val="24"/>
        </w:rPr>
        <w:t xml:space="preserve">The authors would like to thank Prof. Pratima Kadam, Bharati Vidyapeeth College Of Engineering Lavale, Pune for helping and guiding us in writing this research paper. She taught us different methods of research which helped us in completing of writing a successful research paper. It was a great experience to work under her guidance. We would like to express our gratitude towards our institution Bharati </w:t>
      </w:r>
      <w:r w:rsidR="00C475ED" w:rsidRPr="00404D80">
        <w:rPr>
          <w:rFonts w:ascii="Times New Roman" w:hAnsi="Times New Roman" w:cs="Times New Roman"/>
          <w:sz w:val="24"/>
          <w:szCs w:val="24"/>
        </w:rPr>
        <w:lastRenderedPageBreak/>
        <w:t xml:space="preserve">Vidyapeeth College Of Engineering Lavale, Pune for giving us the opportunity and guiding us throughout writing the research paper. </w:t>
      </w:r>
    </w:p>
    <w:p w:rsidR="00C475ED" w:rsidRPr="00404D80" w:rsidRDefault="00C475ED" w:rsidP="00404D80">
      <w:pPr>
        <w:spacing w:line="480" w:lineRule="auto"/>
        <w:jc w:val="both"/>
        <w:rPr>
          <w:rFonts w:ascii="Times New Roman" w:hAnsi="Times New Roman" w:cs="Times New Roman"/>
          <w:b/>
          <w:bCs/>
          <w:sz w:val="24"/>
          <w:szCs w:val="24"/>
        </w:rPr>
        <w:sectPr w:rsidR="00C475ED" w:rsidRPr="00404D80" w:rsidSect="008B297D">
          <w:type w:val="continuous"/>
          <w:pgSz w:w="11906" w:h="16838" w:code="9"/>
          <w:pgMar w:top="567" w:right="567" w:bottom="567" w:left="567" w:header="709" w:footer="709" w:gutter="0"/>
          <w:cols w:num="2" w:space="708"/>
          <w:docGrid w:linePitch="360"/>
        </w:sectPr>
      </w:pPr>
    </w:p>
    <w:p w:rsidR="004369E7" w:rsidRPr="00404D80" w:rsidRDefault="004369E7"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b/>
          <w:bCs/>
          <w:sz w:val="24"/>
          <w:szCs w:val="24"/>
        </w:rPr>
        <w:lastRenderedPageBreak/>
        <w:t xml:space="preserve">References </w:t>
      </w:r>
    </w:p>
    <w:p w:rsidR="004369E7" w:rsidRPr="00404D80" w:rsidRDefault="00BB2926" w:rsidP="00404D80">
      <w:pPr>
        <w:spacing w:line="480" w:lineRule="auto"/>
        <w:contextualSpacing/>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 </w:t>
      </w:r>
      <w:r w:rsidR="004369E7" w:rsidRPr="00404D80">
        <w:rPr>
          <w:rFonts w:ascii="Times New Roman" w:hAnsi="Times New Roman" w:cs="Times New Roman"/>
          <w:color w:val="222222"/>
          <w:sz w:val="24"/>
          <w:szCs w:val="24"/>
          <w:shd w:val="clear" w:color="auto" w:fill="FFFFFF"/>
        </w:rPr>
        <w:t xml:space="preserve">Abdulsalam, Y. S., &amp; Hedabou, M. (2022). Security and privacy in cloud computing: </w:t>
      </w:r>
      <w:r w:rsidRPr="00404D80">
        <w:rPr>
          <w:rFonts w:ascii="Times New Roman" w:hAnsi="Times New Roman" w:cs="Times New Roman"/>
          <w:color w:val="222222"/>
          <w:sz w:val="24"/>
          <w:szCs w:val="24"/>
          <w:shd w:val="clear" w:color="auto" w:fill="FFFFFF"/>
        </w:rPr>
        <w:t xml:space="preserve">   </w:t>
      </w:r>
      <w:r w:rsidR="004369E7" w:rsidRPr="00404D80">
        <w:rPr>
          <w:rFonts w:ascii="Times New Roman" w:hAnsi="Times New Roman" w:cs="Times New Roman"/>
          <w:color w:val="222222"/>
          <w:sz w:val="24"/>
          <w:szCs w:val="24"/>
          <w:shd w:val="clear" w:color="auto" w:fill="FFFFFF"/>
        </w:rPr>
        <w:t>technical review. </w:t>
      </w:r>
      <w:r w:rsidR="004369E7" w:rsidRPr="00404D80">
        <w:rPr>
          <w:rFonts w:ascii="Times New Roman" w:hAnsi="Times New Roman" w:cs="Times New Roman"/>
          <w:i/>
          <w:iCs/>
          <w:color w:val="222222"/>
          <w:sz w:val="24"/>
          <w:szCs w:val="24"/>
          <w:shd w:val="clear" w:color="auto" w:fill="FFFFFF"/>
        </w:rPr>
        <w:t>Future Internet</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4</w:t>
      </w:r>
      <w:r w:rsidR="004369E7" w:rsidRPr="00404D80">
        <w:rPr>
          <w:rFonts w:ascii="Times New Roman" w:hAnsi="Times New Roman" w:cs="Times New Roman"/>
          <w:color w:val="222222"/>
          <w:sz w:val="24"/>
          <w:szCs w:val="24"/>
          <w:shd w:val="clear" w:color="auto" w:fill="FFFFFF"/>
        </w:rPr>
        <w:t>(1), 11.</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 </w:t>
      </w:r>
      <w:r w:rsidR="004369E7" w:rsidRPr="00404D80">
        <w:rPr>
          <w:rFonts w:ascii="Times New Roman" w:hAnsi="Times New Roman" w:cs="Times New Roman"/>
          <w:color w:val="222222"/>
          <w:sz w:val="24"/>
          <w:szCs w:val="24"/>
          <w:shd w:val="clear" w:color="auto" w:fill="FFFFFF"/>
        </w:rPr>
        <w:t>Alromaihi, N., Ismail, Y., &amp; Elmedany, W. (2022, October). Literature Review of Blockchain-based Cloud Computing: Data Security Issues and Challenges. In </w:t>
      </w:r>
      <w:r w:rsidR="004369E7" w:rsidRPr="00404D80">
        <w:rPr>
          <w:rFonts w:ascii="Times New Roman" w:hAnsi="Times New Roman" w:cs="Times New Roman"/>
          <w:i/>
          <w:iCs/>
          <w:color w:val="222222"/>
          <w:sz w:val="24"/>
          <w:szCs w:val="24"/>
          <w:shd w:val="clear" w:color="auto" w:fill="FFFFFF"/>
        </w:rPr>
        <w:t>2022 International Conference on Data Analytics for Business and Industry (ICDABI)</w:t>
      </w:r>
      <w:r w:rsidR="004369E7" w:rsidRPr="00404D80">
        <w:rPr>
          <w:rFonts w:ascii="Times New Roman" w:hAnsi="Times New Roman" w:cs="Times New Roman"/>
          <w:color w:val="222222"/>
          <w:sz w:val="24"/>
          <w:szCs w:val="24"/>
          <w:shd w:val="clear" w:color="auto" w:fill="FFFFFF"/>
        </w:rPr>
        <w:t> (pp. 484-492). IEEE.</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 </w:t>
      </w:r>
      <w:r w:rsidR="004369E7" w:rsidRPr="00404D80">
        <w:rPr>
          <w:rFonts w:ascii="Times New Roman" w:hAnsi="Times New Roman" w:cs="Times New Roman"/>
          <w:color w:val="222222"/>
          <w:sz w:val="24"/>
          <w:szCs w:val="24"/>
          <w:shd w:val="clear" w:color="auto" w:fill="FFFFFF"/>
        </w:rPr>
        <w:t>Alt, F., &amp; Schneegass, S. (2022). Beyond passwords—Challenges and opportunities of future authentication. </w:t>
      </w:r>
      <w:r w:rsidR="004369E7" w:rsidRPr="00404D80">
        <w:rPr>
          <w:rFonts w:ascii="Times New Roman" w:hAnsi="Times New Roman" w:cs="Times New Roman"/>
          <w:i/>
          <w:iCs/>
          <w:color w:val="222222"/>
          <w:sz w:val="24"/>
          <w:szCs w:val="24"/>
          <w:shd w:val="clear" w:color="auto" w:fill="FFFFFF"/>
        </w:rPr>
        <w:t>IEEE Security &amp; Privacy</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20</w:t>
      </w:r>
      <w:r w:rsidR="004369E7" w:rsidRPr="00404D80">
        <w:rPr>
          <w:rFonts w:ascii="Times New Roman" w:hAnsi="Times New Roman" w:cs="Times New Roman"/>
          <w:color w:val="222222"/>
          <w:sz w:val="24"/>
          <w:szCs w:val="24"/>
          <w:shd w:val="clear" w:color="auto" w:fill="FFFFFF"/>
        </w:rPr>
        <w:t>(1), 82-86.</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4. </w:t>
      </w:r>
      <w:r w:rsidR="004369E7" w:rsidRPr="00404D80">
        <w:rPr>
          <w:rFonts w:ascii="Times New Roman" w:hAnsi="Times New Roman" w:cs="Times New Roman"/>
          <w:color w:val="222222"/>
          <w:sz w:val="24"/>
          <w:szCs w:val="24"/>
          <w:shd w:val="clear" w:color="auto" w:fill="FFFFFF"/>
        </w:rPr>
        <w:t>Aziz, A. A., &amp; Yaacob, S. (2023). IoT Performance and Security Analysis Based on WiFi Systems.</w:t>
      </w:r>
    </w:p>
    <w:p w:rsidR="004369E7" w:rsidRPr="00404D80" w:rsidRDefault="00BB2926" w:rsidP="00404D80">
      <w:pPr>
        <w:spacing w:line="480" w:lineRule="auto"/>
        <w:jc w:val="both"/>
        <w:rPr>
          <w:rFonts w:ascii="Times New Roman" w:hAnsi="Times New Roman" w:cs="Times New Roman"/>
          <w:b/>
          <w:bCs/>
          <w:sz w:val="24"/>
          <w:szCs w:val="24"/>
        </w:rPr>
      </w:pPr>
      <w:r w:rsidRPr="00404D80">
        <w:rPr>
          <w:rFonts w:ascii="Times New Roman" w:hAnsi="Times New Roman" w:cs="Times New Roman"/>
          <w:color w:val="222222"/>
          <w:sz w:val="24"/>
          <w:szCs w:val="24"/>
          <w:shd w:val="clear" w:color="auto" w:fill="FFFFFF"/>
        </w:rPr>
        <w:t xml:space="preserve">5. </w:t>
      </w:r>
      <w:r w:rsidR="004369E7" w:rsidRPr="00404D80">
        <w:rPr>
          <w:rFonts w:ascii="Times New Roman" w:hAnsi="Times New Roman" w:cs="Times New Roman"/>
          <w:color w:val="222222"/>
          <w:sz w:val="24"/>
          <w:szCs w:val="24"/>
          <w:shd w:val="clear" w:color="auto" w:fill="FFFFFF"/>
        </w:rPr>
        <w:t>Bandari, V. (2023). Enterprise Data Security Measures: A Comparative Review of Effectiveness and Risks Across Different Industries and Organization Types. </w:t>
      </w:r>
      <w:r w:rsidR="004369E7" w:rsidRPr="00404D80">
        <w:rPr>
          <w:rFonts w:ascii="Times New Roman" w:hAnsi="Times New Roman" w:cs="Times New Roman"/>
          <w:i/>
          <w:iCs/>
          <w:color w:val="222222"/>
          <w:sz w:val="24"/>
          <w:szCs w:val="24"/>
          <w:shd w:val="clear" w:color="auto" w:fill="FFFFFF"/>
        </w:rPr>
        <w:t>International Journal of Business Intelligence and Big Data Analytic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6</w:t>
      </w:r>
      <w:r w:rsidR="004369E7" w:rsidRPr="00404D80">
        <w:rPr>
          <w:rFonts w:ascii="Times New Roman" w:hAnsi="Times New Roman" w:cs="Times New Roman"/>
          <w:color w:val="222222"/>
          <w:sz w:val="24"/>
          <w:szCs w:val="24"/>
          <w:shd w:val="clear" w:color="auto" w:fill="FFFFFF"/>
        </w:rPr>
        <w:t>(1), 1-11.</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lastRenderedPageBreak/>
        <w:t xml:space="preserve">6. </w:t>
      </w:r>
      <w:r w:rsidR="004369E7" w:rsidRPr="00404D80">
        <w:rPr>
          <w:rFonts w:ascii="Times New Roman" w:hAnsi="Times New Roman" w:cs="Times New Roman"/>
          <w:color w:val="222222"/>
          <w:sz w:val="24"/>
          <w:szCs w:val="24"/>
          <w:shd w:val="clear" w:color="auto" w:fill="FFFFFF"/>
        </w:rPr>
        <w:t>Bhardwaj, A., Kaushik, K., Alshehri, M., Mohamed, A. A. B., &amp; Keshta, I. (2023). ISF: Security Analysis and Assessment of Smart Home IoT-based Firmware. </w:t>
      </w:r>
      <w:r w:rsidR="004369E7" w:rsidRPr="00404D80">
        <w:rPr>
          <w:rFonts w:ascii="Times New Roman" w:hAnsi="Times New Roman" w:cs="Times New Roman"/>
          <w:i/>
          <w:iCs/>
          <w:color w:val="222222"/>
          <w:sz w:val="24"/>
          <w:szCs w:val="24"/>
          <w:shd w:val="clear" w:color="auto" w:fill="FFFFFF"/>
        </w:rPr>
        <w:t>ACM Transactions on Sensor Networks</w:t>
      </w:r>
      <w:r w:rsidR="004369E7" w:rsidRPr="00404D80">
        <w:rPr>
          <w:rFonts w:ascii="Times New Roman" w:hAnsi="Times New Roman" w:cs="Times New Roman"/>
          <w:color w:val="222222"/>
          <w:sz w:val="24"/>
          <w:szCs w:val="24"/>
          <w:shd w:val="clear" w:color="auto" w:fill="FFFFFF"/>
        </w:rPr>
        <w:t>.</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7. </w:t>
      </w:r>
      <w:r w:rsidR="004369E7" w:rsidRPr="00404D80">
        <w:rPr>
          <w:rFonts w:ascii="Times New Roman" w:hAnsi="Times New Roman" w:cs="Times New Roman"/>
          <w:color w:val="222222"/>
          <w:sz w:val="24"/>
          <w:szCs w:val="24"/>
          <w:shd w:val="clear" w:color="auto" w:fill="FFFFFF"/>
        </w:rPr>
        <w:t>Bhattacharjee, S., &amp; Senapati, K. K. (2023). Performance Evaluation and Analysis of Wi-Fi Security Protocols. In </w:t>
      </w:r>
      <w:r w:rsidR="004369E7" w:rsidRPr="00404D80">
        <w:rPr>
          <w:rFonts w:ascii="Times New Roman" w:hAnsi="Times New Roman" w:cs="Times New Roman"/>
          <w:i/>
          <w:iCs/>
          <w:color w:val="222222"/>
          <w:sz w:val="24"/>
          <w:szCs w:val="24"/>
          <w:shd w:val="clear" w:color="auto" w:fill="FFFFFF"/>
        </w:rPr>
        <w:t>Intelligent Sustainable Systems: Selected Papers of WorldS4 2022, Volume 1</w:t>
      </w:r>
      <w:r w:rsidR="004369E7" w:rsidRPr="00404D80">
        <w:rPr>
          <w:rFonts w:ascii="Times New Roman" w:hAnsi="Times New Roman" w:cs="Times New Roman"/>
          <w:color w:val="222222"/>
          <w:sz w:val="24"/>
          <w:szCs w:val="24"/>
          <w:shd w:val="clear" w:color="auto" w:fill="FFFFFF"/>
        </w:rPr>
        <w:t> (pp. 327-338). Singapore: Springer Nature Singapore.</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8. </w:t>
      </w:r>
      <w:r w:rsidR="004369E7" w:rsidRPr="00404D80">
        <w:rPr>
          <w:rFonts w:ascii="Times New Roman" w:hAnsi="Times New Roman" w:cs="Times New Roman"/>
          <w:color w:val="222222"/>
          <w:sz w:val="24"/>
          <w:szCs w:val="24"/>
          <w:shd w:val="clear" w:color="auto" w:fill="FFFFFF"/>
        </w:rPr>
        <w:t>Carmichael, J. J., &amp; Eaton, S. E. (2023). Security risks, fake degrees, and other fraud: A topic modelling approach. In </w:t>
      </w:r>
      <w:r w:rsidR="004369E7" w:rsidRPr="00404D80">
        <w:rPr>
          <w:rFonts w:ascii="Times New Roman" w:hAnsi="Times New Roman" w:cs="Times New Roman"/>
          <w:i/>
          <w:iCs/>
          <w:color w:val="222222"/>
          <w:sz w:val="24"/>
          <w:szCs w:val="24"/>
          <w:shd w:val="clear" w:color="auto" w:fill="FFFFFF"/>
        </w:rPr>
        <w:t>Fake Degrees and Fraudulent Credentials in Higher Education</w:t>
      </w:r>
      <w:r w:rsidR="004369E7" w:rsidRPr="00404D80">
        <w:rPr>
          <w:rFonts w:ascii="Times New Roman" w:hAnsi="Times New Roman" w:cs="Times New Roman"/>
          <w:color w:val="222222"/>
          <w:sz w:val="24"/>
          <w:szCs w:val="24"/>
          <w:shd w:val="clear" w:color="auto" w:fill="FFFFFF"/>
        </w:rPr>
        <w:t> (pp. 227-250). Cham: Springer International Publishing.</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9. </w:t>
      </w:r>
      <w:r w:rsidR="004369E7" w:rsidRPr="00404D80">
        <w:rPr>
          <w:rFonts w:ascii="Times New Roman" w:hAnsi="Times New Roman" w:cs="Times New Roman"/>
          <w:color w:val="222222"/>
          <w:sz w:val="24"/>
          <w:szCs w:val="24"/>
          <w:shd w:val="clear" w:color="auto" w:fill="FFFFFF"/>
        </w:rPr>
        <w:t>Chao, J., Hossain, M. S., &amp; Lancor, L. (2023). Swipe gestures for user authentication in smartphones. </w:t>
      </w:r>
      <w:r w:rsidR="004369E7" w:rsidRPr="00404D80">
        <w:rPr>
          <w:rFonts w:ascii="Times New Roman" w:hAnsi="Times New Roman" w:cs="Times New Roman"/>
          <w:i/>
          <w:iCs/>
          <w:color w:val="222222"/>
          <w:sz w:val="24"/>
          <w:szCs w:val="24"/>
          <w:shd w:val="clear" w:color="auto" w:fill="FFFFFF"/>
        </w:rPr>
        <w:t>Journal of Information Security and Application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74</w:t>
      </w:r>
      <w:r w:rsidR="004369E7" w:rsidRPr="00404D80">
        <w:rPr>
          <w:rFonts w:ascii="Times New Roman" w:hAnsi="Times New Roman" w:cs="Times New Roman"/>
          <w:color w:val="222222"/>
          <w:sz w:val="24"/>
          <w:szCs w:val="24"/>
          <w:shd w:val="clear" w:color="auto" w:fill="FFFFFF"/>
        </w:rPr>
        <w:t xml:space="preserve">, 103450. </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0. </w:t>
      </w:r>
      <w:r w:rsidR="004369E7" w:rsidRPr="00404D80">
        <w:rPr>
          <w:rFonts w:ascii="Times New Roman" w:hAnsi="Times New Roman" w:cs="Times New Roman"/>
          <w:color w:val="222222"/>
          <w:sz w:val="24"/>
          <w:szCs w:val="24"/>
          <w:shd w:val="clear" w:color="auto" w:fill="FFFFFF"/>
        </w:rPr>
        <w:t>Ciresica, V. (2023). </w:t>
      </w:r>
      <w:r w:rsidR="004369E7" w:rsidRPr="00404D80">
        <w:rPr>
          <w:rFonts w:ascii="Times New Roman" w:hAnsi="Times New Roman" w:cs="Times New Roman"/>
          <w:i/>
          <w:iCs/>
          <w:color w:val="222222"/>
          <w:sz w:val="24"/>
          <w:szCs w:val="24"/>
          <w:shd w:val="clear" w:color="auto" w:fill="FFFFFF"/>
        </w:rPr>
        <w:t>Authentication method for Windows OS based on location classification using WiFi signals</w:t>
      </w:r>
      <w:r w:rsidR="004369E7" w:rsidRPr="00404D80">
        <w:rPr>
          <w:rFonts w:ascii="Times New Roman" w:hAnsi="Times New Roman" w:cs="Times New Roman"/>
          <w:color w:val="222222"/>
          <w:sz w:val="24"/>
          <w:szCs w:val="24"/>
          <w:shd w:val="clear" w:color="auto" w:fill="FFFFFF"/>
        </w:rPr>
        <w:t> (Master's thesis, University of Twente).</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lastRenderedPageBreak/>
        <w:t xml:space="preserve">11. </w:t>
      </w:r>
      <w:r w:rsidR="004369E7" w:rsidRPr="00404D80">
        <w:rPr>
          <w:rFonts w:ascii="Times New Roman" w:hAnsi="Times New Roman" w:cs="Times New Roman"/>
          <w:color w:val="222222"/>
          <w:sz w:val="24"/>
          <w:szCs w:val="24"/>
          <w:shd w:val="clear" w:color="auto" w:fill="FFFFFF"/>
        </w:rPr>
        <w:t>Cui, N., Qian, K., Cai, T., Li, J., Yang, X., Cui, J., &amp; Zhong, H. (2023). Towards Multi-User, Secure, and Verifiable $ k $ NN Query in Cloud Database. </w:t>
      </w:r>
      <w:r w:rsidR="004369E7" w:rsidRPr="00404D80">
        <w:rPr>
          <w:rFonts w:ascii="Times New Roman" w:hAnsi="Times New Roman" w:cs="Times New Roman"/>
          <w:i/>
          <w:iCs/>
          <w:color w:val="222222"/>
          <w:sz w:val="24"/>
          <w:szCs w:val="24"/>
          <w:shd w:val="clear" w:color="auto" w:fill="FFFFFF"/>
        </w:rPr>
        <w:t>IEEE Transactions on Knowledge and Data Engineering</w:t>
      </w:r>
      <w:r w:rsidR="004369E7" w:rsidRPr="00404D80">
        <w:rPr>
          <w:rFonts w:ascii="Times New Roman" w:hAnsi="Times New Roman" w:cs="Times New Roman"/>
          <w:color w:val="222222"/>
          <w:sz w:val="24"/>
          <w:szCs w:val="24"/>
          <w:shd w:val="clear" w:color="auto" w:fill="FFFFFF"/>
        </w:rPr>
        <w:t>.</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2. </w:t>
      </w:r>
      <w:r w:rsidR="004369E7" w:rsidRPr="00404D80">
        <w:rPr>
          <w:rFonts w:ascii="Times New Roman" w:hAnsi="Times New Roman" w:cs="Times New Roman"/>
          <w:color w:val="222222"/>
          <w:sz w:val="24"/>
          <w:szCs w:val="24"/>
          <w:shd w:val="clear" w:color="auto" w:fill="FFFFFF"/>
        </w:rPr>
        <w:t>Demertzi, V., Demertzis, S., &amp; Demertzis, K. (2023). An Overview of Cyber Threats, Attacks and Countermeasures on the Primary Domains of Smart Cities. </w:t>
      </w:r>
      <w:r w:rsidR="004369E7" w:rsidRPr="00404D80">
        <w:rPr>
          <w:rFonts w:ascii="Times New Roman" w:hAnsi="Times New Roman" w:cs="Times New Roman"/>
          <w:i/>
          <w:iCs/>
          <w:color w:val="222222"/>
          <w:sz w:val="24"/>
          <w:szCs w:val="24"/>
          <w:shd w:val="clear" w:color="auto" w:fill="FFFFFF"/>
        </w:rPr>
        <w:t>Applied Science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3</w:t>
      </w:r>
      <w:r w:rsidR="004369E7" w:rsidRPr="00404D80">
        <w:rPr>
          <w:rFonts w:ascii="Times New Roman" w:hAnsi="Times New Roman" w:cs="Times New Roman"/>
          <w:color w:val="222222"/>
          <w:sz w:val="24"/>
          <w:szCs w:val="24"/>
          <w:shd w:val="clear" w:color="auto" w:fill="FFFFFF"/>
        </w:rPr>
        <w:t xml:space="preserve">(2), 790. </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3. </w:t>
      </w:r>
      <w:r w:rsidR="004369E7" w:rsidRPr="00404D80">
        <w:rPr>
          <w:rFonts w:ascii="Times New Roman" w:hAnsi="Times New Roman" w:cs="Times New Roman"/>
          <w:color w:val="222222"/>
          <w:sz w:val="24"/>
          <w:szCs w:val="24"/>
          <w:shd w:val="clear" w:color="auto" w:fill="FFFFFF"/>
        </w:rPr>
        <w:t>Elamir, M. M., Mabrouk, M. S., &amp; Al-Atabany, W. I. (2022). Review of Advanced Techniques for Data Security Technology and Applications. </w:t>
      </w:r>
      <w:r w:rsidR="004369E7" w:rsidRPr="00404D80">
        <w:rPr>
          <w:rFonts w:ascii="Times New Roman" w:hAnsi="Times New Roman" w:cs="Times New Roman"/>
          <w:i/>
          <w:iCs/>
          <w:color w:val="222222"/>
          <w:sz w:val="24"/>
          <w:szCs w:val="24"/>
          <w:shd w:val="clear" w:color="auto" w:fill="FFFFFF"/>
        </w:rPr>
        <w:t>Journal of Clinical Engineering</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47</w:t>
      </w:r>
      <w:r w:rsidR="004369E7" w:rsidRPr="00404D80">
        <w:rPr>
          <w:rFonts w:ascii="Times New Roman" w:hAnsi="Times New Roman" w:cs="Times New Roman"/>
          <w:color w:val="222222"/>
          <w:sz w:val="24"/>
          <w:szCs w:val="24"/>
          <w:shd w:val="clear" w:color="auto" w:fill="FFFFFF"/>
        </w:rPr>
        <w:t>(2), 72-87.</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4. </w:t>
      </w:r>
      <w:r w:rsidR="004369E7" w:rsidRPr="00404D80">
        <w:rPr>
          <w:rFonts w:ascii="Times New Roman" w:hAnsi="Times New Roman" w:cs="Times New Roman"/>
          <w:color w:val="222222"/>
          <w:sz w:val="24"/>
          <w:szCs w:val="24"/>
          <w:shd w:val="clear" w:color="auto" w:fill="FFFFFF"/>
        </w:rPr>
        <w:t>Gadde, S., Amutharaj, J., &amp; Usha, S. (2023). Cloud Multimedia Data Security by Optimization-Assisted Cryptographic Technique. </w:t>
      </w:r>
      <w:r w:rsidR="004369E7" w:rsidRPr="00404D80">
        <w:rPr>
          <w:rFonts w:ascii="Times New Roman" w:hAnsi="Times New Roman" w:cs="Times New Roman"/>
          <w:i/>
          <w:iCs/>
          <w:color w:val="222222"/>
          <w:sz w:val="24"/>
          <w:szCs w:val="24"/>
          <w:shd w:val="clear" w:color="auto" w:fill="FFFFFF"/>
        </w:rPr>
        <w:t>International Journal of Image and Graphics</w:t>
      </w:r>
      <w:r w:rsidR="004369E7" w:rsidRPr="00404D80">
        <w:rPr>
          <w:rFonts w:ascii="Times New Roman" w:hAnsi="Times New Roman" w:cs="Times New Roman"/>
          <w:color w:val="222222"/>
          <w:sz w:val="24"/>
          <w:szCs w:val="24"/>
          <w:shd w:val="clear" w:color="auto" w:fill="FFFFFF"/>
        </w:rPr>
        <w:t>, 2450010.</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5. </w:t>
      </w:r>
      <w:r w:rsidR="004369E7" w:rsidRPr="00404D80">
        <w:rPr>
          <w:rFonts w:ascii="Times New Roman" w:hAnsi="Times New Roman" w:cs="Times New Roman"/>
          <w:color w:val="222222"/>
          <w:sz w:val="24"/>
          <w:szCs w:val="24"/>
          <w:shd w:val="clear" w:color="auto" w:fill="FFFFFF"/>
        </w:rPr>
        <w:t>Gaur, M., &amp; Jailia, M. (2022). Cloud computing data security techniques—a survey. In </w:t>
      </w:r>
      <w:r w:rsidR="004369E7" w:rsidRPr="00404D80">
        <w:rPr>
          <w:rFonts w:ascii="Times New Roman" w:hAnsi="Times New Roman" w:cs="Times New Roman"/>
          <w:i/>
          <w:iCs/>
          <w:color w:val="222222"/>
          <w:sz w:val="24"/>
          <w:szCs w:val="24"/>
          <w:shd w:val="clear" w:color="auto" w:fill="FFFFFF"/>
        </w:rPr>
        <w:t>Renewable Energy Towards Smart Grid: Select Proceedings of SGESC 2021</w:t>
      </w:r>
      <w:r w:rsidR="004369E7" w:rsidRPr="00404D80">
        <w:rPr>
          <w:rFonts w:ascii="Times New Roman" w:hAnsi="Times New Roman" w:cs="Times New Roman"/>
          <w:color w:val="222222"/>
          <w:sz w:val="24"/>
          <w:szCs w:val="24"/>
          <w:shd w:val="clear" w:color="auto" w:fill="FFFFFF"/>
        </w:rPr>
        <w:t> (pp. 55-65). Singapore: Springer Nature Singapore.</w:t>
      </w:r>
    </w:p>
    <w:p w:rsidR="004369E7" w:rsidRPr="00404D80" w:rsidRDefault="00BB2926"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6. </w:t>
      </w:r>
      <w:r w:rsidR="004369E7" w:rsidRPr="00404D80">
        <w:rPr>
          <w:rFonts w:ascii="Times New Roman" w:hAnsi="Times New Roman" w:cs="Times New Roman"/>
          <w:color w:val="222222"/>
          <w:sz w:val="24"/>
          <w:szCs w:val="24"/>
          <w:shd w:val="clear" w:color="auto" w:fill="FFFFFF"/>
        </w:rPr>
        <w:t>Ghelani, D. (2022). Cyber security, cyber threats, implications and future perspectives: A Review. </w:t>
      </w:r>
      <w:r w:rsidR="004369E7" w:rsidRPr="00404D80">
        <w:rPr>
          <w:rFonts w:ascii="Times New Roman" w:hAnsi="Times New Roman" w:cs="Times New Roman"/>
          <w:i/>
          <w:iCs/>
          <w:color w:val="222222"/>
          <w:sz w:val="24"/>
          <w:szCs w:val="24"/>
          <w:shd w:val="clear" w:color="auto" w:fill="FFFFFF"/>
        </w:rPr>
        <w:t>Authorea Preprints</w:t>
      </w:r>
      <w:r w:rsidR="004369E7" w:rsidRPr="00404D80">
        <w:rPr>
          <w:rFonts w:ascii="Times New Roman" w:hAnsi="Times New Roman" w:cs="Times New Roman"/>
          <w:color w:val="222222"/>
          <w:sz w:val="24"/>
          <w:szCs w:val="24"/>
          <w:shd w:val="clear" w:color="auto" w:fill="FFFFFF"/>
        </w:rPr>
        <w:t>.</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lastRenderedPageBreak/>
        <w:t>17</w:t>
      </w:r>
      <w:r w:rsidR="00BB2926" w:rsidRPr="00404D80">
        <w:rPr>
          <w:rFonts w:ascii="Times New Roman" w:hAnsi="Times New Roman" w:cs="Times New Roman"/>
          <w:color w:val="222222"/>
          <w:sz w:val="24"/>
          <w:szCs w:val="24"/>
          <w:shd w:val="clear" w:color="auto" w:fill="FFFFFF"/>
        </w:rPr>
        <w:t xml:space="preserve">. </w:t>
      </w:r>
      <w:r w:rsidR="004369E7" w:rsidRPr="00404D80">
        <w:rPr>
          <w:rFonts w:ascii="Times New Roman" w:hAnsi="Times New Roman" w:cs="Times New Roman"/>
          <w:color w:val="222222"/>
          <w:sz w:val="24"/>
          <w:szCs w:val="24"/>
          <w:shd w:val="clear" w:color="auto" w:fill="FFFFFF"/>
        </w:rPr>
        <w:t>Hammad, M., Iliyasu, A. M., Elgendy, I. A., &amp; Abd El-Latif, A. A. (2022). End-to-end data authentication deep learning model for securing IoT configurations. </w:t>
      </w:r>
      <w:r w:rsidR="004369E7" w:rsidRPr="00404D80">
        <w:rPr>
          <w:rFonts w:ascii="Times New Roman" w:hAnsi="Times New Roman" w:cs="Times New Roman"/>
          <w:i/>
          <w:iCs/>
          <w:color w:val="222222"/>
          <w:sz w:val="24"/>
          <w:szCs w:val="24"/>
          <w:shd w:val="clear" w:color="auto" w:fill="FFFFFF"/>
        </w:rPr>
        <w:t>Hum. Cent. Comput. Inf. Sci</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2</w:t>
      </w:r>
      <w:r w:rsidR="004369E7" w:rsidRPr="00404D80">
        <w:rPr>
          <w:rFonts w:ascii="Times New Roman" w:hAnsi="Times New Roman" w:cs="Times New Roman"/>
          <w:color w:val="222222"/>
          <w:sz w:val="24"/>
          <w:szCs w:val="24"/>
          <w:shd w:val="clear" w:color="auto" w:fill="FFFFFF"/>
        </w:rPr>
        <w:t>(4).</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18</w:t>
      </w:r>
      <w:r w:rsidR="00BB2926" w:rsidRPr="00404D80">
        <w:rPr>
          <w:rFonts w:ascii="Times New Roman" w:hAnsi="Times New Roman" w:cs="Times New Roman"/>
          <w:color w:val="222222"/>
          <w:sz w:val="24"/>
          <w:szCs w:val="24"/>
          <w:shd w:val="clear" w:color="auto" w:fill="FFFFFF"/>
        </w:rPr>
        <w:t xml:space="preserve">. </w:t>
      </w:r>
      <w:r w:rsidR="004369E7" w:rsidRPr="00404D80">
        <w:rPr>
          <w:rFonts w:ascii="Times New Roman" w:hAnsi="Times New Roman" w:cs="Times New Roman"/>
          <w:color w:val="222222"/>
          <w:sz w:val="24"/>
          <w:szCs w:val="24"/>
          <w:shd w:val="clear" w:color="auto" w:fill="FFFFFF"/>
        </w:rPr>
        <w:t>Jangjou, M., &amp; Sohrabi, M. K. (2022). A comprehensive survey on security challenges in different network layers in cloud computing. </w:t>
      </w:r>
      <w:r w:rsidR="004369E7" w:rsidRPr="00404D80">
        <w:rPr>
          <w:rFonts w:ascii="Times New Roman" w:hAnsi="Times New Roman" w:cs="Times New Roman"/>
          <w:i/>
          <w:iCs/>
          <w:color w:val="222222"/>
          <w:sz w:val="24"/>
          <w:szCs w:val="24"/>
          <w:shd w:val="clear" w:color="auto" w:fill="FFFFFF"/>
        </w:rPr>
        <w:t>Archives of Computational Methods in Engineering</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29</w:t>
      </w:r>
      <w:r w:rsidR="004369E7" w:rsidRPr="00404D80">
        <w:rPr>
          <w:rFonts w:ascii="Times New Roman" w:hAnsi="Times New Roman" w:cs="Times New Roman"/>
          <w:color w:val="222222"/>
          <w:sz w:val="24"/>
          <w:szCs w:val="24"/>
          <w:shd w:val="clear" w:color="auto" w:fill="FFFFFF"/>
        </w:rPr>
        <w:t>(6), 3587-3608.</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19. </w:t>
      </w:r>
      <w:r w:rsidR="004369E7" w:rsidRPr="00404D80">
        <w:rPr>
          <w:rFonts w:ascii="Times New Roman" w:hAnsi="Times New Roman" w:cs="Times New Roman"/>
          <w:color w:val="222222"/>
          <w:sz w:val="24"/>
          <w:szCs w:val="24"/>
          <w:shd w:val="clear" w:color="auto" w:fill="FFFFFF"/>
        </w:rPr>
        <w:t>Khan, R. A., Khan, S. U., Khan, H. U., &amp; Ilyas, M. (2022). Systematic literature review on security risks and its practices in secure software development. </w:t>
      </w:r>
      <w:r w:rsidR="004369E7" w:rsidRPr="00404D80">
        <w:rPr>
          <w:rFonts w:ascii="Times New Roman" w:hAnsi="Times New Roman" w:cs="Times New Roman"/>
          <w:i/>
          <w:iCs/>
          <w:color w:val="222222"/>
          <w:sz w:val="24"/>
          <w:szCs w:val="24"/>
          <w:shd w:val="clear" w:color="auto" w:fill="FFFFFF"/>
        </w:rPr>
        <w:t>ieee Acces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0</w:t>
      </w:r>
      <w:r w:rsidR="004369E7" w:rsidRPr="00404D80">
        <w:rPr>
          <w:rFonts w:ascii="Times New Roman" w:hAnsi="Times New Roman" w:cs="Times New Roman"/>
          <w:color w:val="222222"/>
          <w:sz w:val="24"/>
          <w:szCs w:val="24"/>
          <w:shd w:val="clear" w:color="auto" w:fill="FFFFFF"/>
        </w:rPr>
        <w:t>, 5456-5481.</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0. </w:t>
      </w:r>
      <w:r w:rsidR="004369E7" w:rsidRPr="00404D80">
        <w:rPr>
          <w:rFonts w:ascii="Times New Roman" w:hAnsi="Times New Roman" w:cs="Times New Roman"/>
          <w:color w:val="222222"/>
          <w:sz w:val="24"/>
          <w:szCs w:val="24"/>
          <w:shd w:val="clear" w:color="auto" w:fill="FFFFFF"/>
        </w:rPr>
        <w:t>Kim, S., &amp; Hong, S. (2023). Design and Security Analysis of Cryptosystems. </w:t>
      </w:r>
      <w:r w:rsidR="004369E7" w:rsidRPr="00404D80">
        <w:rPr>
          <w:rFonts w:ascii="Times New Roman" w:hAnsi="Times New Roman" w:cs="Times New Roman"/>
          <w:i/>
          <w:iCs/>
          <w:color w:val="222222"/>
          <w:sz w:val="24"/>
          <w:szCs w:val="24"/>
          <w:shd w:val="clear" w:color="auto" w:fill="FFFFFF"/>
        </w:rPr>
        <w:t>Applied Science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3</w:t>
      </w:r>
      <w:r w:rsidR="004369E7" w:rsidRPr="00404D80">
        <w:rPr>
          <w:rFonts w:ascii="Times New Roman" w:hAnsi="Times New Roman" w:cs="Times New Roman"/>
          <w:color w:val="222222"/>
          <w:sz w:val="24"/>
          <w:szCs w:val="24"/>
          <w:shd w:val="clear" w:color="auto" w:fill="FFFFFF"/>
        </w:rPr>
        <w:t xml:space="preserve">(3), 1427.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1. </w:t>
      </w:r>
      <w:r w:rsidR="004369E7" w:rsidRPr="00404D80">
        <w:rPr>
          <w:rFonts w:ascii="Times New Roman" w:hAnsi="Times New Roman" w:cs="Times New Roman"/>
          <w:color w:val="222222"/>
          <w:sz w:val="24"/>
          <w:szCs w:val="24"/>
          <w:shd w:val="clear" w:color="auto" w:fill="FFFFFF"/>
        </w:rPr>
        <w:t>Kürtünlüoğlu, P., Akdik, B., &amp; Karaarslan, E. (2022). Security of virtual reality authentication methods in metaverse: An overview. </w:t>
      </w:r>
      <w:r w:rsidR="004369E7" w:rsidRPr="00404D80">
        <w:rPr>
          <w:rFonts w:ascii="Times New Roman" w:hAnsi="Times New Roman" w:cs="Times New Roman"/>
          <w:i/>
          <w:iCs/>
          <w:color w:val="222222"/>
          <w:sz w:val="24"/>
          <w:szCs w:val="24"/>
          <w:shd w:val="clear" w:color="auto" w:fill="FFFFFF"/>
        </w:rPr>
        <w:t>arXiv preprint arXiv:2209.06447</w:t>
      </w:r>
      <w:r w:rsidR="004369E7" w:rsidRPr="00404D80">
        <w:rPr>
          <w:rFonts w:ascii="Times New Roman" w:hAnsi="Times New Roman" w:cs="Times New Roman"/>
          <w:color w:val="222222"/>
          <w:sz w:val="24"/>
          <w:szCs w:val="24"/>
          <w:shd w:val="clear" w:color="auto" w:fill="FFFFFF"/>
        </w:rPr>
        <w:t>.</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2. </w:t>
      </w:r>
      <w:r w:rsidR="004369E7" w:rsidRPr="00404D80">
        <w:rPr>
          <w:rFonts w:ascii="Times New Roman" w:hAnsi="Times New Roman" w:cs="Times New Roman"/>
          <w:color w:val="222222"/>
          <w:sz w:val="24"/>
          <w:szCs w:val="24"/>
          <w:shd w:val="clear" w:color="auto" w:fill="FFFFFF"/>
        </w:rPr>
        <w:t>Liu, Y., Yang, W., Wang, Y., &amp; Liu, Y. (2023). An access control model for data security sharing cross‐domain in consortium blockchain. </w:t>
      </w:r>
      <w:r w:rsidR="004369E7" w:rsidRPr="00404D80">
        <w:rPr>
          <w:rFonts w:ascii="Times New Roman" w:hAnsi="Times New Roman" w:cs="Times New Roman"/>
          <w:i/>
          <w:iCs/>
          <w:color w:val="222222"/>
          <w:sz w:val="24"/>
          <w:szCs w:val="24"/>
          <w:shd w:val="clear" w:color="auto" w:fill="FFFFFF"/>
        </w:rPr>
        <w:t>IET Blockchain</w:t>
      </w:r>
      <w:r w:rsidR="004369E7" w:rsidRPr="00404D80">
        <w:rPr>
          <w:rFonts w:ascii="Times New Roman" w:hAnsi="Times New Roman" w:cs="Times New Roman"/>
          <w:color w:val="222222"/>
          <w:sz w:val="24"/>
          <w:szCs w:val="24"/>
          <w:shd w:val="clear" w:color="auto" w:fill="FFFFFF"/>
        </w:rPr>
        <w:t xml:space="preserve">.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lastRenderedPageBreak/>
        <w:t xml:space="preserve">23. </w:t>
      </w:r>
      <w:r w:rsidR="004369E7" w:rsidRPr="00404D80">
        <w:rPr>
          <w:rFonts w:ascii="Times New Roman" w:hAnsi="Times New Roman" w:cs="Times New Roman"/>
          <w:color w:val="222222"/>
          <w:sz w:val="24"/>
          <w:szCs w:val="24"/>
          <w:shd w:val="clear" w:color="auto" w:fill="FFFFFF"/>
        </w:rPr>
        <w:t>Mallisetty, S. B., Tripuramallu, G. A., Kamada, K., Devineni, P., Kavitha, S., &amp; Krishna, A. V. P. (2023, January). A Review on Cloud Security and Its Challenges. In </w:t>
      </w:r>
      <w:r w:rsidR="004369E7" w:rsidRPr="00404D80">
        <w:rPr>
          <w:rFonts w:ascii="Times New Roman" w:hAnsi="Times New Roman" w:cs="Times New Roman"/>
          <w:i/>
          <w:iCs/>
          <w:color w:val="222222"/>
          <w:sz w:val="24"/>
          <w:szCs w:val="24"/>
          <w:shd w:val="clear" w:color="auto" w:fill="FFFFFF"/>
        </w:rPr>
        <w:t>2023 International Conference on Intelligent Data Communication Technologies and Internet of Things (IDCIoT)</w:t>
      </w:r>
      <w:r w:rsidR="004369E7" w:rsidRPr="00404D80">
        <w:rPr>
          <w:rFonts w:ascii="Times New Roman" w:hAnsi="Times New Roman" w:cs="Times New Roman"/>
          <w:color w:val="222222"/>
          <w:sz w:val="24"/>
          <w:szCs w:val="24"/>
          <w:shd w:val="clear" w:color="auto" w:fill="FFFFFF"/>
        </w:rPr>
        <w:t xml:space="preserve"> (pp. 798-804). IEEE.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4. </w:t>
      </w:r>
      <w:r w:rsidR="004369E7" w:rsidRPr="00404D80">
        <w:rPr>
          <w:rFonts w:ascii="Times New Roman" w:hAnsi="Times New Roman" w:cs="Times New Roman"/>
          <w:color w:val="222222"/>
          <w:sz w:val="24"/>
          <w:szCs w:val="24"/>
          <w:shd w:val="clear" w:color="auto" w:fill="FFFFFF"/>
        </w:rPr>
        <w:t>Morio, K., Esiyok, I., Jackson, D., &amp; Künnemann, R. (2023). Automated Security Analysis of Exposure Notification Systems. In </w:t>
      </w:r>
      <w:r w:rsidR="004369E7" w:rsidRPr="00404D80">
        <w:rPr>
          <w:rFonts w:ascii="Times New Roman" w:hAnsi="Times New Roman" w:cs="Times New Roman"/>
          <w:i/>
          <w:iCs/>
          <w:color w:val="222222"/>
          <w:sz w:val="24"/>
          <w:szCs w:val="24"/>
          <w:shd w:val="clear" w:color="auto" w:fill="FFFFFF"/>
        </w:rPr>
        <w:t>32st USENIX Security Symposium (USENIX Security 23)</w:t>
      </w:r>
      <w:r w:rsidR="004369E7" w:rsidRPr="00404D80">
        <w:rPr>
          <w:rFonts w:ascii="Times New Roman" w:hAnsi="Times New Roman" w:cs="Times New Roman"/>
          <w:color w:val="222222"/>
          <w:sz w:val="24"/>
          <w:szCs w:val="24"/>
          <w:shd w:val="clear" w:color="auto" w:fill="FFFFFF"/>
        </w:rPr>
        <w:t> (pp. 1-18). USENIX Association.</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5. </w:t>
      </w:r>
      <w:r w:rsidR="004369E7" w:rsidRPr="00404D80">
        <w:rPr>
          <w:rFonts w:ascii="Times New Roman" w:hAnsi="Times New Roman" w:cs="Times New Roman"/>
          <w:color w:val="222222"/>
          <w:sz w:val="24"/>
          <w:szCs w:val="24"/>
          <w:shd w:val="clear" w:color="auto" w:fill="FFFFFF"/>
        </w:rPr>
        <w:t>Olade, I., Liang, H. N., &amp; Fleming, C. (2023). Story-based authentication for mobile devices using semantically-linked images. </w:t>
      </w:r>
      <w:r w:rsidR="004369E7" w:rsidRPr="00404D80">
        <w:rPr>
          <w:rFonts w:ascii="Times New Roman" w:hAnsi="Times New Roman" w:cs="Times New Roman"/>
          <w:i/>
          <w:iCs/>
          <w:color w:val="222222"/>
          <w:sz w:val="24"/>
          <w:szCs w:val="24"/>
          <w:shd w:val="clear" w:color="auto" w:fill="FFFFFF"/>
        </w:rPr>
        <w:t>International Journal of Human-Computer Studie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71</w:t>
      </w:r>
      <w:r w:rsidR="004369E7" w:rsidRPr="00404D80">
        <w:rPr>
          <w:rFonts w:ascii="Times New Roman" w:hAnsi="Times New Roman" w:cs="Times New Roman"/>
          <w:color w:val="222222"/>
          <w:sz w:val="24"/>
          <w:szCs w:val="24"/>
          <w:shd w:val="clear" w:color="auto" w:fill="FFFFFF"/>
        </w:rPr>
        <w:t>, 102967.</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6. </w:t>
      </w:r>
      <w:r w:rsidR="004369E7" w:rsidRPr="00404D80">
        <w:rPr>
          <w:rFonts w:ascii="Times New Roman" w:hAnsi="Times New Roman" w:cs="Times New Roman"/>
          <w:color w:val="222222"/>
          <w:sz w:val="24"/>
          <w:szCs w:val="24"/>
          <w:shd w:val="clear" w:color="auto" w:fill="FFFFFF"/>
        </w:rPr>
        <w:t>Papaioannou, M., Pelekoudas-Oikonomou, F., Mantas, G., Serrelis, E., Rodriguez, J., &amp; Fengou, M. A. (2023). A survey on quantitative risk estimation approaches for secure and usable user authentication on smartphones. </w:t>
      </w:r>
      <w:r w:rsidR="004369E7" w:rsidRPr="00404D80">
        <w:rPr>
          <w:rFonts w:ascii="Times New Roman" w:hAnsi="Times New Roman" w:cs="Times New Roman"/>
          <w:i/>
          <w:iCs/>
          <w:color w:val="222222"/>
          <w:sz w:val="24"/>
          <w:szCs w:val="24"/>
          <w:shd w:val="clear" w:color="auto" w:fill="FFFFFF"/>
        </w:rPr>
        <w:t>Sensor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23</w:t>
      </w:r>
      <w:r w:rsidR="004369E7" w:rsidRPr="00404D80">
        <w:rPr>
          <w:rFonts w:ascii="Times New Roman" w:hAnsi="Times New Roman" w:cs="Times New Roman"/>
          <w:color w:val="222222"/>
          <w:sz w:val="24"/>
          <w:szCs w:val="24"/>
          <w:shd w:val="clear" w:color="auto" w:fill="FFFFFF"/>
        </w:rPr>
        <w:t>(6), 2979.</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7. </w:t>
      </w:r>
      <w:r w:rsidR="004369E7" w:rsidRPr="00404D80">
        <w:rPr>
          <w:rFonts w:ascii="Times New Roman" w:hAnsi="Times New Roman" w:cs="Times New Roman"/>
          <w:color w:val="222222"/>
          <w:sz w:val="24"/>
          <w:szCs w:val="24"/>
          <w:shd w:val="clear" w:color="auto" w:fill="FFFFFF"/>
        </w:rPr>
        <w:t>Patil, S. D., Raut, R., Jhaveri, R. H., Ahanger, T. A., Dhade, P. V., Kathole, A. B., &amp; Vhatkar, K. N. (2022). Robust authentication system with privacy preservation of biometrics. </w:t>
      </w:r>
      <w:r w:rsidR="004369E7" w:rsidRPr="00404D80">
        <w:rPr>
          <w:rFonts w:ascii="Times New Roman" w:hAnsi="Times New Roman" w:cs="Times New Roman"/>
          <w:i/>
          <w:iCs/>
          <w:color w:val="222222"/>
          <w:sz w:val="24"/>
          <w:szCs w:val="24"/>
          <w:shd w:val="clear" w:color="auto" w:fill="FFFFFF"/>
        </w:rPr>
        <w:t>Security and Communication Network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2022</w:t>
      </w:r>
      <w:r w:rsidR="004369E7" w:rsidRPr="00404D80">
        <w:rPr>
          <w:rFonts w:ascii="Times New Roman" w:hAnsi="Times New Roman" w:cs="Times New Roman"/>
          <w:color w:val="222222"/>
          <w:sz w:val="24"/>
          <w:szCs w:val="24"/>
          <w:shd w:val="clear" w:color="auto" w:fill="FFFFFF"/>
        </w:rPr>
        <w:t>.</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lastRenderedPageBreak/>
        <w:t xml:space="preserve">28. </w:t>
      </w:r>
      <w:r w:rsidR="004369E7" w:rsidRPr="00404D80">
        <w:rPr>
          <w:rFonts w:ascii="Times New Roman" w:hAnsi="Times New Roman" w:cs="Times New Roman"/>
          <w:color w:val="222222"/>
          <w:sz w:val="24"/>
          <w:szCs w:val="24"/>
          <w:shd w:val="clear" w:color="auto" w:fill="FFFFFF"/>
        </w:rPr>
        <w:t xml:space="preserve">Ramya, S., Devi, R. S., Pandian, P. S., Suguna, G., Suganya, R., &amp; Manimozhi, N. ANALYZING BIG DATA CHALLENGES AND SECURITY ISSUES IN DATA PRIVACY.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29 . </w:t>
      </w:r>
      <w:r w:rsidR="004369E7" w:rsidRPr="00404D80">
        <w:rPr>
          <w:rFonts w:ascii="Times New Roman" w:hAnsi="Times New Roman" w:cs="Times New Roman"/>
          <w:color w:val="222222"/>
          <w:sz w:val="24"/>
          <w:szCs w:val="24"/>
          <w:shd w:val="clear" w:color="auto" w:fill="FFFFFF"/>
        </w:rPr>
        <w:t>Reddy, N. M., Ramesh, G., Kasturi, S. B., Sharmila, D., Gopichand, G., &amp; Robinson, L. T. (2023). Secure data storage and retrieval system using hybridization of orthogonal knowledge swarm optimization and oblique cryptography algorithm in cloud. </w:t>
      </w:r>
      <w:r w:rsidR="004369E7" w:rsidRPr="00404D80">
        <w:rPr>
          <w:rFonts w:ascii="Times New Roman" w:hAnsi="Times New Roman" w:cs="Times New Roman"/>
          <w:i/>
          <w:iCs/>
          <w:color w:val="222222"/>
          <w:sz w:val="24"/>
          <w:szCs w:val="24"/>
          <w:shd w:val="clear" w:color="auto" w:fill="FFFFFF"/>
        </w:rPr>
        <w:t>Applied Nanoscience</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3</w:t>
      </w:r>
      <w:r w:rsidR="004369E7" w:rsidRPr="00404D80">
        <w:rPr>
          <w:rFonts w:ascii="Times New Roman" w:hAnsi="Times New Roman" w:cs="Times New Roman"/>
          <w:color w:val="222222"/>
          <w:sz w:val="24"/>
          <w:szCs w:val="24"/>
          <w:shd w:val="clear" w:color="auto" w:fill="FFFFFF"/>
        </w:rPr>
        <w:t>(3), 2449-2461.</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0. </w:t>
      </w:r>
      <w:r w:rsidR="004369E7" w:rsidRPr="00404D80">
        <w:rPr>
          <w:rFonts w:ascii="Times New Roman" w:hAnsi="Times New Roman" w:cs="Times New Roman"/>
          <w:color w:val="222222"/>
          <w:sz w:val="24"/>
          <w:szCs w:val="24"/>
          <w:shd w:val="clear" w:color="auto" w:fill="FFFFFF"/>
        </w:rPr>
        <w:t>Ren, Y., Huang, D., Wang, W., &amp; Yu, X. (2023). BSMD: A blockchain-based secure storage mechanism for big spatio-temporal data. </w:t>
      </w:r>
      <w:r w:rsidR="004369E7" w:rsidRPr="00404D80">
        <w:rPr>
          <w:rFonts w:ascii="Times New Roman" w:hAnsi="Times New Roman" w:cs="Times New Roman"/>
          <w:i/>
          <w:iCs/>
          <w:color w:val="222222"/>
          <w:sz w:val="24"/>
          <w:szCs w:val="24"/>
          <w:shd w:val="clear" w:color="auto" w:fill="FFFFFF"/>
        </w:rPr>
        <w:t>Future Generation Computer System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38</w:t>
      </w:r>
      <w:r w:rsidR="004369E7" w:rsidRPr="00404D80">
        <w:rPr>
          <w:rFonts w:ascii="Times New Roman" w:hAnsi="Times New Roman" w:cs="Times New Roman"/>
          <w:color w:val="222222"/>
          <w:sz w:val="24"/>
          <w:szCs w:val="24"/>
          <w:shd w:val="clear" w:color="auto" w:fill="FFFFFF"/>
        </w:rPr>
        <w:t>, 328-338.</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1. </w:t>
      </w:r>
      <w:r w:rsidR="004369E7" w:rsidRPr="00404D80">
        <w:rPr>
          <w:rFonts w:ascii="Times New Roman" w:hAnsi="Times New Roman" w:cs="Times New Roman"/>
          <w:color w:val="222222"/>
          <w:sz w:val="24"/>
          <w:szCs w:val="24"/>
          <w:shd w:val="clear" w:color="auto" w:fill="FFFFFF"/>
        </w:rPr>
        <w:t>Schlackl, F., Link, N., &amp; Hoehle, H. (2022). Antecedents and consequences of data breaches: A systematic review. </w:t>
      </w:r>
      <w:r w:rsidR="004369E7" w:rsidRPr="00404D80">
        <w:rPr>
          <w:rFonts w:ascii="Times New Roman" w:hAnsi="Times New Roman" w:cs="Times New Roman"/>
          <w:i/>
          <w:iCs/>
          <w:color w:val="222222"/>
          <w:sz w:val="24"/>
          <w:szCs w:val="24"/>
          <w:shd w:val="clear" w:color="auto" w:fill="FFFFFF"/>
        </w:rPr>
        <w:t>Information &amp; Management</w:t>
      </w:r>
      <w:r w:rsidR="004369E7" w:rsidRPr="00404D80">
        <w:rPr>
          <w:rFonts w:ascii="Times New Roman" w:hAnsi="Times New Roman" w:cs="Times New Roman"/>
          <w:color w:val="222222"/>
          <w:sz w:val="24"/>
          <w:szCs w:val="24"/>
          <w:shd w:val="clear" w:color="auto" w:fill="FFFFFF"/>
        </w:rPr>
        <w:t>, 103638.</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2. </w:t>
      </w:r>
      <w:r w:rsidR="004369E7" w:rsidRPr="00404D80">
        <w:rPr>
          <w:rFonts w:ascii="Times New Roman" w:hAnsi="Times New Roman" w:cs="Times New Roman"/>
          <w:color w:val="222222"/>
          <w:sz w:val="24"/>
          <w:szCs w:val="24"/>
          <w:shd w:val="clear" w:color="auto" w:fill="FFFFFF"/>
        </w:rPr>
        <w:t>Shukla, M., Ziya, F., Arun, S., &amp; Singh, S. P. (2023). Cyber Security Techniques Management. In </w:t>
      </w:r>
      <w:r w:rsidR="004369E7" w:rsidRPr="00404D80">
        <w:rPr>
          <w:rFonts w:ascii="Times New Roman" w:hAnsi="Times New Roman" w:cs="Times New Roman"/>
          <w:i/>
          <w:iCs/>
          <w:color w:val="222222"/>
          <w:sz w:val="24"/>
          <w:szCs w:val="24"/>
          <w:shd w:val="clear" w:color="auto" w:fill="FFFFFF"/>
        </w:rPr>
        <w:t>Holistic Approach to Quantum Cryptography in Cyber Security</w:t>
      </w:r>
      <w:r w:rsidR="004369E7" w:rsidRPr="00404D80">
        <w:rPr>
          <w:rFonts w:ascii="Times New Roman" w:hAnsi="Times New Roman" w:cs="Times New Roman"/>
          <w:color w:val="222222"/>
          <w:sz w:val="24"/>
          <w:szCs w:val="24"/>
          <w:shd w:val="clear" w:color="auto" w:fill="FFFFFF"/>
        </w:rPr>
        <w:t xml:space="preserve"> (pp. 155-178). CRC Press.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3. </w:t>
      </w:r>
      <w:r w:rsidR="004369E7" w:rsidRPr="00404D80">
        <w:rPr>
          <w:rFonts w:ascii="Times New Roman" w:hAnsi="Times New Roman" w:cs="Times New Roman"/>
          <w:color w:val="222222"/>
          <w:sz w:val="24"/>
          <w:szCs w:val="24"/>
          <w:shd w:val="clear" w:color="auto" w:fill="FFFFFF"/>
        </w:rPr>
        <w:t xml:space="preserve">Sood, R., &amp; Kaur, H. A Literature Review on RSA, DES and AES Encryption Algorithms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lastRenderedPageBreak/>
        <w:t xml:space="preserve">34. </w:t>
      </w:r>
      <w:r w:rsidR="004369E7" w:rsidRPr="00404D80">
        <w:rPr>
          <w:rFonts w:ascii="Times New Roman" w:hAnsi="Times New Roman" w:cs="Times New Roman"/>
          <w:color w:val="222222"/>
          <w:sz w:val="24"/>
          <w:szCs w:val="24"/>
          <w:shd w:val="clear" w:color="auto" w:fill="FFFFFF"/>
        </w:rPr>
        <w:t>Soubhagyalakshmi, P., &amp; Reddy, K. S. (2023). An efficient security analysis of bring your own device. </w:t>
      </w:r>
      <w:r w:rsidR="004369E7" w:rsidRPr="00404D80">
        <w:rPr>
          <w:rFonts w:ascii="Times New Roman" w:hAnsi="Times New Roman" w:cs="Times New Roman"/>
          <w:i/>
          <w:iCs/>
          <w:color w:val="222222"/>
          <w:sz w:val="24"/>
          <w:szCs w:val="24"/>
          <w:shd w:val="clear" w:color="auto" w:fill="FFFFFF"/>
        </w:rPr>
        <w:t>IAES International Journal of Artificial Intelligence</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2</w:t>
      </w:r>
      <w:r w:rsidR="004369E7" w:rsidRPr="00404D80">
        <w:rPr>
          <w:rFonts w:ascii="Times New Roman" w:hAnsi="Times New Roman" w:cs="Times New Roman"/>
          <w:color w:val="222222"/>
          <w:sz w:val="24"/>
          <w:szCs w:val="24"/>
          <w:shd w:val="clear" w:color="auto" w:fill="FFFFFF"/>
        </w:rPr>
        <w:t>(2), 696.</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5. </w:t>
      </w:r>
      <w:r w:rsidR="004369E7" w:rsidRPr="00404D80">
        <w:rPr>
          <w:rFonts w:ascii="Times New Roman" w:hAnsi="Times New Roman" w:cs="Times New Roman"/>
          <w:color w:val="222222"/>
          <w:sz w:val="24"/>
          <w:szCs w:val="24"/>
          <w:shd w:val="clear" w:color="auto" w:fill="FFFFFF"/>
        </w:rPr>
        <w:t>Sriram, G. S., &amp; Sriram, G. S. (2022). Security challenges of big data computing. </w:t>
      </w:r>
      <w:r w:rsidR="004369E7" w:rsidRPr="00404D80">
        <w:rPr>
          <w:rFonts w:ascii="Times New Roman" w:hAnsi="Times New Roman" w:cs="Times New Roman"/>
          <w:i/>
          <w:iCs/>
          <w:color w:val="222222"/>
          <w:sz w:val="24"/>
          <w:szCs w:val="24"/>
          <w:shd w:val="clear" w:color="auto" w:fill="FFFFFF"/>
        </w:rPr>
        <w:t>International Research Journal of Modernization in Engineering Technology and Science</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4</w:t>
      </w:r>
      <w:r w:rsidR="004369E7" w:rsidRPr="00404D80">
        <w:rPr>
          <w:rFonts w:ascii="Times New Roman" w:hAnsi="Times New Roman" w:cs="Times New Roman"/>
          <w:color w:val="222222"/>
          <w:sz w:val="24"/>
          <w:szCs w:val="24"/>
          <w:shd w:val="clear" w:color="auto" w:fill="FFFFFF"/>
        </w:rPr>
        <w:t xml:space="preserve">(1), 1164-1171.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6. </w:t>
      </w:r>
      <w:r w:rsidR="004369E7" w:rsidRPr="00404D80">
        <w:rPr>
          <w:rFonts w:ascii="Times New Roman" w:hAnsi="Times New Roman" w:cs="Times New Roman"/>
          <w:color w:val="222222"/>
          <w:sz w:val="24"/>
          <w:szCs w:val="24"/>
          <w:shd w:val="clear" w:color="auto" w:fill="FFFFFF"/>
        </w:rPr>
        <w:t>Stanciu, A. M. (2023). Theoretical Study of Security for a Software Product. In </w:t>
      </w:r>
      <w:r w:rsidR="004369E7" w:rsidRPr="00404D80">
        <w:rPr>
          <w:rFonts w:ascii="Times New Roman" w:hAnsi="Times New Roman" w:cs="Times New Roman"/>
          <w:i/>
          <w:iCs/>
          <w:color w:val="222222"/>
          <w:sz w:val="24"/>
          <w:szCs w:val="24"/>
          <w:shd w:val="clear" w:color="auto" w:fill="FFFFFF"/>
        </w:rPr>
        <w:t>Intelligent Sustainable Systems: Selected Papers of WorldS4 2022, Volume 1</w:t>
      </w:r>
      <w:r w:rsidR="004369E7" w:rsidRPr="00404D80">
        <w:rPr>
          <w:rFonts w:ascii="Times New Roman" w:hAnsi="Times New Roman" w:cs="Times New Roman"/>
          <w:color w:val="222222"/>
          <w:sz w:val="24"/>
          <w:szCs w:val="24"/>
          <w:shd w:val="clear" w:color="auto" w:fill="FFFFFF"/>
        </w:rPr>
        <w:t> (pp. 233-242). Singapore: Springer Nature Singapore.</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7. </w:t>
      </w:r>
      <w:r w:rsidR="004369E7" w:rsidRPr="00404D80">
        <w:rPr>
          <w:rFonts w:ascii="Times New Roman" w:hAnsi="Times New Roman" w:cs="Times New Roman"/>
          <w:color w:val="222222"/>
          <w:sz w:val="24"/>
          <w:szCs w:val="24"/>
          <w:shd w:val="clear" w:color="auto" w:fill="FFFFFF"/>
        </w:rPr>
        <w:t>Sudarsa, D., &amp; Sivakumar, A. P. (2023). An effective and secured authentication and sharing of data with dynamic groups in cloud. </w:t>
      </w:r>
      <w:r w:rsidR="004369E7" w:rsidRPr="00404D80">
        <w:rPr>
          <w:rFonts w:ascii="Times New Roman" w:hAnsi="Times New Roman" w:cs="Times New Roman"/>
          <w:i/>
          <w:iCs/>
          <w:color w:val="222222"/>
          <w:sz w:val="24"/>
          <w:szCs w:val="24"/>
          <w:shd w:val="clear" w:color="auto" w:fill="FFFFFF"/>
        </w:rPr>
        <w:t>Data &amp; Knowledge Engineering</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45</w:t>
      </w:r>
      <w:r w:rsidR="004369E7" w:rsidRPr="00404D80">
        <w:rPr>
          <w:rFonts w:ascii="Times New Roman" w:hAnsi="Times New Roman" w:cs="Times New Roman"/>
          <w:color w:val="222222"/>
          <w:sz w:val="24"/>
          <w:szCs w:val="24"/>
          <w:shd w:val="clear" w:color="auto" w:fill="FFFFFF"/>
        </w:rPr>
        <w:t>, 102125.</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8. </w:t>
      </w:r>
      <w:r w:rsidR="004369E7" w:rsidRPr="00404D80">
        <w:rPr>
          <w:rFonts w:ascii="Times New Roman" w:hAnsi="Times New Roman" w:cs="Times New Roman"/>
          <w:color w:val="222222"/>
          <w:sz w:val="24"/>
          <w:szCs w:val="24"/>
          <w:shd w:val="clear" w:color="auto" w:fill="FFFFFF"/>
        </w:rPr>
        <w:t>Thomas, L., Gondal, I., Oseni, T., &amp; Firmin, S. S. (2022). A framework for data privacy and security accountability in data breach communications. </w:t>
      </w:r>
      <w:r w:rsidR="004369E7" w:rsidRPr="00404D80">
        <w:rPr>
          <w:rFonts w:ascii="Times New Roman" w:hAnsi="Times New Roman" w:cs="Times New Roman"/>
          <w:i/>
          <w:iCs/>
          <w:color w:val="222222"/>
          <w:sz w:val="24"/>
          <w:szCs w:val="24"/>
          <w:shd w:val="clear" w:color="auto" w:fill="FFFFFF"/>
        </w:rPr>
        <w:t>Computers &amp; Security</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16</w:t>
      </w:r>
      <w:r w:rsidR="004369E7" w:rsidRPr="00404D80">
        <w:rPr>
          <w:rFonts w:ascii="Times New Roman" w:hAnsi="Times New Roman" w:cs="Times New Roman"/>
          <w:color w:val="222222"/>
          <w:sz w:val="24"/>
          <w:szCs w:val="24"/>
          <w:shd w:val="clear" w:color="auto" w:fill="FFFFFF"/>
        </w:rPr>
        <w:t>, 102657.</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39. </w:t>
      </w:r>
      <w:r w:rsidR="004369E7" w:rsidRPr="00404D80">
        <w:rPr>
          <w:rFonts w:ascii="Times New Roman" w:hAnsi="Times New Roman" w:cs="Times New Roman"/>
          <w:color w:val="222222"/>
          <w:sz w:val="24"/>
          <w:szCs w:val="24"/>
          <w:shd w:val="clear" w:color="auto" w:fill="FFFFFF"/>
        </w:rPr>
        <w:t xml:space="preserve">Valero, C., Pérez, J., Solera-Cotanilla, S., Vega-Barbas, M., Suarez-Tangil, G., Alvarez-Campana, M., &amp; López, G. (2023). Analysis of security and data control in smart personal assistants from the </w:t>
      </w:r>
      <w:r w:rsidR="004369E7" w:rsidRPr="00404D80">
        <w:rPr>
          <w:rFonts w:ascii="Times New Roman" w:hAnsi="Times New Roman" w:cs="Times New Roman"/>
          <w:color w:val="222222"/>
          <w:sz w:val="24"/>
          <w:szCs w:val="24"/>
          <w:shd w:val="clear" w:color="auto" w:fill="FFFFFF"/>
        </w:rPr>
        <w:lastRenderedPageBreak/>
        <w:t>user’s perspective. </w:t>
      </w:r>
      <w:r w:rsidR="004369E7" w:rsidRPr="00404D80">
        <w:rPr>
          <w:rFonts w:ascii="Times New Roman" w:hAnsi="Times New Roman" w:cs="Times New Roman"/>
          <w:i/>
          <w:iCs/>
          <w:color w:val="222222"/>
          <w:sz w:val="24"/>
          <w:szCs w:val="24"/>
          <w:shd w:val="clear" w:color="auto" w:fill="FFFFFF"/>
        </w:rPr>
        <w:t>Future Generation Computer System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44</w:t>
      </w:r>
      <w:r w:rsidR="004369E7" w:rsidRPr="00404D80">
        <w:rPr>
          <w:rFonts w:ascii="Times New Roman" w:hAnsi="Times New Roman" w:cs="Times New Roman"/>
          <w:color w:val="222222"/>
          <w:sz w:val="24"/>
          <w:szCs w:val="24"/>
          <w:shd w:val="clear" w:color="auto" w:fill="FFFFFF"/>
        </w:rPr>
        <w:t>, 12-23.</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40. </w:t>
      </w:r>
      <w:r w:rsidR="004369E7" w:rsidRPr="00404D80">
        <w:rPr>
          <w:rFonts w:ascii="Times New Roman" w:hAnsi="Times New Roman" w:cs="Times New Roman"/>
          <w:color w:val="222222"/>
          <w:sz w:val="24"/>
          <w:szCs w:val="24"/>
          <w:shd w:val="clear" w:color="auto" w:fill="FFFFFF"/>
        </w:rPr>
        <w:t>Vinoth, S., Vemula, H. L., Haralayya, B., Mamgain, P., Hasan, M. F., &amp; Naved, M. (2022). Application of cloud computing in banking and e-commerce and related security threats. </w:t>
      </w:r>
      <w:r w:rsidR="004369E7" w:rsidRPr="00404D80">
        <w:rPr>
          <w:rFonts w:ascii="Times New Roman" w:hAnsi="Times New Roman" w:cs="Times New Roman"/>
          <w:i/>
          <w:iCs/>
          <w:color w:val="222222"/>
          <w:sz w:val="24"/>
          <w:szCs w:val="24"/>
          <w:shd w:val="clear" w:color="auto" w:fill="FFFFFF"/>
        </w:rPr>
        <w:t>Materials Today: Proceeding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51</w:t>
      </w:r>
      <w:r w:rsidR="004369E7" w:rsidRPr="00404D80">
        <w:rPr>
          <w:rFonts w:ascii="Times New Roman" w:hAnsi="Times New Roman" w:cs="Times New Roman"/>
          <w:color w:val="222222"/>
          <w:sz w:val="24"/>
          <w:szCs w:val="24"/>
          <w:shd w:val="clear" w:color="auto" w:fill="FFFFFF"/>
        </w:rPr>
        <w:t xml:space="preserve">, 2172-2175.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41. </w:t>
      </w:r>
      <w:r w:rsidR="004369E7" w:rsidRPr="00404D80">
        <w:rPr>
          <w:rFonts w:ascii="Times New Roman" w:hAnsi="Times New Roman" w:cs="Times New Roman"/>
          <w:color w:val="222222"/>
          <w:sz w:val="24"/>
          <w:szCs w:val="24"/>
          <w:shd w:val="clear" w:color="auto" w:fill="FFFFFF"/>
        </w:rPr>
        <w:t>Wang, J., Chen, J., Ren, Y., Sharma, P. K., Alfarraj, O., &amp; Tolba, A. (2022). Data security storage mechanism based on blockchain industrial Internet of Things. </w:t>
      </w:r>
      <w:r w:rsidR="004369E7" w:rsidRPr="00404D80">
        <w:rPr>
          <w:rFonts w:ascii="Times New Roman" w:hAnsi="Times New Roman" w:cs="Times New Roman"/>
          <w:i/>
          <w:iCs/>
          <w:color w:val="222222"/>
          <w:sz w:val="24"/>
          <w:szCs w:val="24"/>
          <w:shd w:val="clear" w:color="auto" w:fill="FFFFFF"/>
        </w:rPr>
        <w:t>Computers &amp; Industrial Engineering</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164</w:t>
      </w:r>
      <w:r w:rsidR="004369E7" w:rsidRPr="00404D80">
        <w:rPr>
          <w:rFonts w:ascii="Times New Roman" w:hAnsi="Times New Roman" w:cs="Times New Roman"/>
          <w:color w:val="222222"/>
          <w:sz w:val="24"/>
          <w:szCs w:val="24"/>
          <w:shd w:val="clear" w:color="auto" w:fill="FFFFFF"/>
        </w:rPr>
        <w:t>, 107903.</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42. </w:t>
      </w:r>
      <w:r w:rsidR="004369E7" w:rsidRPr="00404D80">
        <w:rPr>
          <w:rFonts w:ascii="Times New Roman" w:hAnsi="Times New Roman" w:cs="Times New Roman"/>
          <w:color w:val="222222"/>
          <w:sz w:val="24"/>
          <w:szCs w:val="24"/>
          <w:shd w:val="clear" w:color="auto" w:fill="FFFFFF"/>
        </w:rPr>
        <w:t>Warkentin, M., &amp; Orgeron, C. (2020). Using the security triad to assess blockchain technology in public sector applications. </w:t>
      </w:r>
      <w:r w:rsidR="004369E7" w:rsidRPr="00404D80">
        <w:rPr>
          <w:rFonts w:ascii="Times New Roman" w:hAnsi="Times New Roman" w:cs="Times New Roman"/>
          <w:i/>
          <w:iCs/>
          <w:color w:val="222222"/>
          <w:sz w:val="24"/>
          <w:szCs w:val="24"/>
          <w:shd w:val="clear" w:color="auto" w:fill="FFFFFF"/>
        </w:rPr>
        <w:t>International Journal of Information Management</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52</w:t>
      </w:r>
      <w:r w:rsidR="004369E7" w:rsidRPr="00404D80">
        <w:rPr>
          <w:rFonts w:ascii="Times New Roman" w:hAnsi="Times New Roman" w:cs="Times New Roman"/>
          <w:color w:val="222222"/>
          <w:sz w:val="24"/>
          <w:szCs w:val="24"/>
          <w:shd w:val="clear" w:color="auto" w:fill="FFFFFF"/>
        </w:rPr>
        <w:t>, 102090.</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43. </w:t>
      </w:r>
      <w:r w:rsidR="004369E7" w:rsidRPr="00404D80">
        <w:rPr>
          <w:rFonts w:ascii="Times New Roman" w:hAnsi="Times New Roman" w:cs="Times New Roman"/>
          <w:color w:val="222222"/>
          <w:sz w:val="24"/>
          <w:szCs w:val="24"/>
          <w:shd w:val="clear" w:color="auto" w:fill="FFFFFF"/>
        </w:rPr>
        <w:t>Wu, J., &amp; Zha, P. (2022). A data security model for altering data ecosystem and affirmatively prevent mass data breaches.</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t xml:space="preserve">44. </w:t>
      </w:r>
      <w:r w:rsidR="004369E7" w:rsidRPr="00404D80">
        <w:rPr>
          <w:rFonts w:ascii="Times New Roman" w:hAnsi="Times New Roman" w:cs="Times New Roman"/>
          <w:color w:val="222222"/>
          <w:sz w:val="24"/>
          <w:szCs w:val="24"/>
          <w:shd w:val="clear" w:color="auto" w:fill="FFFFFF"/>
        </w:rPr>
        <w:t>Wylde, V., Rawindaran, N., Lawrence, J., Balasubramanian, R., Prakash, E., Jayal, A., ... &amp; Platts, J. (2022). Cybersecurity, data privacy and blockchain: A review. </w:t>
      </w:r>
      <w:r w:rsidR="004369E7" w:rsidRPr="00404D80">
        <w:rPr>
          <w:rFonts w:ascii="Times New Roman" w:hAnsi="Times New Roman" w:cs="Times New Roman"/>
          <w:i/>
          <w:iCs/>
          <w:color w:val="222222"/>
          <w:sz w:val="24"/>
          <w:szCs w:val="24"/>
          <w:shd w:val="clear" w:color="auto" w:fill="FFFFFF"/>
        </w:rPr>
        <w:t>SN Computer Science</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3</w:t>
      </w:r>
      <w:r w:rsidR="004369E7" w:rsidRPr="00404D80">
        <w:rPr>
          <w:rFonts w:ascii="Times New Roman" w:hAnsi="Times New Roman" w:cs="Times New Roman"/>
          <w:color w:val="222222"/>
          <w:sz w:val="24"/>
          <w:szCs w:val="24"/>
          <w:shd w:val="clear" w:color="auto" w:fill="FFFFFF"/>
        </w:rPr>
        <w:t>(2), 127.</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pPr>
      <w:r w:rsidRPr="00404D80">
        <w:rPr>
          <w:rFonts w:ascii="Times New Roman" w:hAnsi="Times New Roman" w:cs="Times New Roman"/>
          <w:color w:val="222222"/>
          <w:sz w:val="24"/>
          <w:szCs w:val="24"/>
          <w:shd w:val="clear" w:color="auto" w:fill="FFFFFF"/>
        </w:rPr>
        <w:lastRenderedPageBreak/>
        <w:t xml:space="preserve">45. </w:t>
      </w:r>
      <w:r w:rsidR="004369E7" w:rsidRPr="00404D80">
        <w:rPr>
          <w:rFonts w:ascii="Times New Roman" w:hAnsi="Times New Roman" w:cs="Times New Roman"/>
          <w:color w:val="222222"/>
          <w:sz w:val="24"/>
          <w:szCs w:val="24"/>
          <w:shd w:val="clear" w:color="auto" w:fill="FFFFFF"/>
        </w:rPr>
        <w:t>Yin, H. (2023). Security analysis of Bluetooth Secure Simple Pairing protocols with extended threat model. </w:t>
      </w:r>
      <w:r w:rsidR="004369E7" w:rsidRPr="00404D80">
        <w:rPr>
          <w:rFonts w:ascii="Times New Roman" w:hAnsi="Times New Roman" w:cs="Times New Roman"/>
          <w:i/>
          <w:iCs/>
          <w:color w:val="222222"/>
          <w:sz w:val="24"/>
          <w:szCs w:val="24"/>
          <w:shd w:val="clear" w:color="auto" w:fill="FFFFFF"/>
        </w:rPr>
        <w:t>Journal of Information Security and Application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72</w:t>
      </w:r>
      <w:r w:rsidR="004369E7" w:rsidRPr="00404D80">
        <w:rPr>
          <w:rFonts w:ascii="Times New Roman" w:hAnsi="Times New Roman" w:cs="Times New Roman"/>
          <w:color w:val="222222"/>
          <w:sz w:val="24"/>
          <w:szCs w:val="24"/>
          <w:shd w:val="clear" w:color="auto" w:fill="FFFFFF"/>
        </w:rPr>
        <w:t xml:space="preserve">, 103385. </w:t>
      </w:r>
    </w:p>
    <w:p w:rsidR="004369E7" w:rsidRPr="00404D80" w:rsidRDefault="001F4319" w:rsidP="00404D80">
      <w:pPr>
        <w:spacing w:line="480" w:lineRule="auto"/>
        <w:jc w:val="both"/>
        <w:rPr>
          <w:rFonts w:ascii="Times New Roman" w:hAnsi="Times New Roman" w:cs="Times New Roman"/>
          <w:color w:val="222222"/>
          <w:sz w:val="24"/>
          <w:szCs w:val="24"/>
          <w:shd w:val="clear" w:color="auto" w:fill="FFFFFF"/>
        </w:rPr>
        <w:sectPr w:rsidR="004369E7" w:rsidRPr="00404D80" w:rsidSect="008B297D">
          <w:type w:val="continuous"/>
          <w:pgSz w:w="11906" w:h="16838" w:code="9"/>
          <w:pgMar w:top="567" w:right="567" w:bottom="567" w:left="567" w:header="709" w:footer="709" w:gutter="0"/>
          <w:cols w:num="2" w:space="708"/>
          <w:docGrid w:linePitch="360"/>
        </w:sectPr>
      </w:pPr>
      <w:r w:rsidRPr="00404D80">
        <w:rPr>
          <w:rFonts w:ascii="Times New Roman" w:hAnsi="Times New Roman" w:cs="Times New Roman"/>
          <w:color w:val="222222"/>
          <w:sz w:val="24"/>
          <w:szCs w:val="24"/>
          <w:shd w:val="clear" w:color="auto" w:fill="FFFFFF"/>
        </w:rPr>
        <w:lastRenderedPageBreak/>
        <w:t xml:space="preserve">46. </w:t>
      </w:r>
      <w:r w:rsidR="004369E7" w:rsidRPr="00404D80">
        <w:rPr>
          <w:rFonts w:ascii="Times New Roman" w:hAnsi="Times New Roman" w:cs="Times New Roman"/>
          <w:color w:val="222222"/>
          <w:sz w:val="24"/>
          <w:szCs w:val="24"/>
          <w:shd w:val="clear" w:color="auto" w:fill="FFFFFF"/>
        </w:rPr>
        <w:t>Zheng, Y., Li, Z., Xu, X., &amp; Zhao, Q. (2022). Dynamic defenses in cyber security: Techniques, methods and challenges. </w:t>
      </w:r>
      <w:r w:rsidR="004369E7" w:rsidRPr="00404D80">
        <w:rPr>
          <w:rFonts w:ascii="Times New Roman" w:hAnsi="Times New Roman" w:cs="Times New Roman"/>
          <w:i/>
          <w:iCs/>
          <w:color w:val="222222"/>
          <w:sz w:val="24"/>
          <w:szCs w:val="24"/>
          <w:shd w:val="clear" w:color="auto" w:fill="FFFFFF"/>
        </w:rPr>
        <w:t>Digital Communications and Networks</w:t>
      </w:r>
      <w:r w:rsidR="004369E7" w:rsidRPr="00404D80">
        <w:rPr>
          <w:rFonts w:ascii="Times New Roman" w:hAnsi="Times New Roman" w:cs="Times New Roman"/>
          <w:color w:val="222222"/>
          <w:sz w:val="24"/>
          <w:szCs w:val="24"/>
          <w:shd w:val="clear" w:color="auto" w:fill="FFFFFF"/>
        </w:rPr>
        <w:t>, </w:t>
      </w:r>
      <w:r w:rsidR="004369E7" w:rsidRPr="00404D80">
        <w:rPr>
          <w:rFonts w:ascii="Times New Roman" w:hAnsi="Times New Roman" w:cs="Times New Roman"/>
          <w:i/>
          <w:iCs/>
          <w:color w:val="222222"/>
          <w:sz w:val="24"/>
          <w:szCs w:val="24"/>
          <w:shd w:val="clear" w:color="auto" w:fill="FFFFFF"/>
        </w:rPr>
        <w:t>8</w:t>
      </w:r>
      <w:r w:rsidR="00EB35AF" w:rsidRPr="00404D80">
        <w:rPr>
          <w:rFonts w:ascii="Times New Roman" w:hAnsi="Times New Roman" w:cs="Times New Roman"/>
          <w:color w:val="222222"/>
          <w:sz w:val="24"/>
          <w:szCs w:val="24"/>
          <w:shd w:val="clear" w:color="auto" w:fill="FFFFFF"/>
        </w:rPr>
        <w:t>(4), 422-435</w:t>
      </w:r>
    </w:p>
    <w:p w:rsidR="004369E7" w:rsidRPr="00404D80" w:rsidRDefault="004369E7" w:rsidP="00404D80">
      <w:pPr>
        <w:tabs>
          <w:tab w:val="left" w:pos="1310"/>
          <w:tab w:val="left" w:pos="1790"/>
        </w:tabs>
        <w:spacing w:line="480" w:lineRule="auto"/>
        <w:jc w:val="both"/>
        <w:rPr>
          <w:rFonts w:ascii="Times New Roman" w:hAnsi="Times New Roman" w:cs="Times New Roman"/>
          <w:sz w:val="24"/>
          <w:szCs w:val="24"/>
        </w:rPr>
        <w:sectPr w:rsidR="004369E7" w:rsidRPr="00404D80" w:rsidSect="008B297D">
          <w:type w:val="continuous"/>
          <w:pgSz w:w="11906" w:h="16838" w:code="9"/>
          <w:pgMar w:top="567" w:right="567" w:bottom="567" w:left="567" w:header="709" w:footer="709" w:gutter="0"/>
          <w:cols w:num="2" w:space="708"/>
          <w:docGrid w:linePitch="360"/>
        </w:sectPr>
      </w:pPr>
    </w:p>
    <w:p w:rsidR="004369E7" w:rsidRPr="00404D80" w:rsidRDefault="004369E7" w:rsidP="00404D80">
      <w:pPr>
        <w:tabs>
          <w:tab w:val="left" w:pos="6810"/>
        </w:tabs>
        <w:spacing w:line="480" w:lineRule="auto"/>
        <w:jc w:val="both"/>
        <w:rPr>
          <w:rFonts w:ascii="Times New Roman" w:hAnsi="Times New Roman" w:cs="Times New Roman"/>
          <w:sz w:val="24"/>
          <w:szCs w:val="24"/>
        </w:rPr>
        <w:sectPr w:rsidR="004369E7" w:rsidRPr="00404D80" w:rsidSect="008B297D">
          <w:type w:val="continuous"/>
          <w:pgSz w:w="11906" w:h="16838" w:code="9"/>
          <w:pgMar w:top="567" w:right="567" w:bottom="567" w:left="567" w:header="709" w:footer="709" w:gutter="0"/>
          <w:cols w:num="2" w:space="708"/>
          <w:docGrid w:linePitch="360"/>
        </w:sectPr>
      </w:pPr>
    </w:p>
    <w:p w:rsidR="004369E7" w:rsidRPr="00404D80" w:rsidRDefault="004369E7" w:rsidP="00404D80">
      <w:pPr>
        <w:spacing w:line="480" w:lineRule="auto"/>
        <w:jc w:val="both"/>
        <w:rPr>
          <w:rFonts w:ascii="Times New Roman" w:hAnsi="Times New Roman" w:cs="Times New Roman"/>
          <w:sz w:val="24"/>
          <w:szCs w:val="24"/>
        </w:rPr>
        <w:sectPr w:rsidR="004369E7" w:rsidRPr="00404D80" w:rsidSect="008B297D">
          <w:type w:val="continuous"/>
          <w:pgSz w:w="11906" w:h="16838" w:code="9"/>
          <w:pgMar w:top="567" w:right="567" w:bottom="567" w:left="567" w:header="709" w:footer="709" w:gutter="0"/>
          <w:cols w:num="2" w:space="708"/>
          <w:docGrid w:linePitch="360"/>
        </w:sectPr>
      </w:pPr>
    </w:p>
    <w:p w:rsidR="004369E7" w:rsidRPr="00404D80" w:rsidRDefault="004369E7" w:rsidP="00404D80">
      <w:pPr>
        <w:tabs>
          <w:tab w:val="left" w:pos="1740"/>
        </w:tabs>
        <w:spacing w:line="480" w:lineRule="auto"/>
        <w:contextualSpacing/>
        <w:rPr>
          <w:rFonts w:ascii="Times New Roman" w:hAnsi="Times New Roman" w:cs="Times New Roman"/>
          <w:sz w:val="24"/>
          <w:szCs w:val="24"/>
        </w:rPr>
        <w:sectPr w:rsidR="004369E7" w:rsidRPr="00404D80" w:rsidSect="008B297D">
          <w:type w:val="continuous"/>
          <w:pgSz w:w="11906" w:h="16838" w:code="9"/>
          <w:pgMar w:top="567" w:right="567" w:bottom="567" w:left="567" w:header="709" w:footer="709" w:gutter="0"/>
          <w:cols w:num="2" w:space="708"/>
          <w:docGrid w:linePitch="360"/>
        </w:sectPr>
      </w:pPr>
    </w:p>
    <w:p w:rsidR="004369E7" w:rsidRPr="00404D80" w:rsidRDefault="004369E7" w:rsidP="00404D80">
      <w:pPr>
        <w:tabs>
          <w:tab w:val="left" w:pos="1080"/>
        </w:tabs>
        <w:spacing w:line="480" w:lineRule="auto"/>
        <w:rPr>
          <w:rFonts w:ascii="Times New Roman" w:hAnsi="Times New Roman" w:cs="Times New Roman"/>
          <w:sz w:val="24"/>
          <w:szCs w:val="24"/>
        </w:rPr>
        <w:sectPr w:rsidR="004369E7" w:rsidRPr="00404D80" w:rsidSect="008B297D">
          <w:type w:val="continuous"/>
          <w:pgSz w:w="11906" w:h="16838" w:code="9"/>
          <w:pgMar w:top="567" w:right="567" w:bottom="567" w:left="567" w:header="709" w:footer="709" w:gutter="0"/>
          <w:cols w:num="2" w:space="708"/>
          <w:docGrid w:linePitch="360"/>
        </w:sectPr>
      </w:pPr>
    </w:p>
    <w:p w:rsidR="00EB35AF" w:rsidRPr="00404D80" w:rsidRDefault="00EB35AF" w:rsidP="00404D80">
      <w:pPr>
        <w:spacing w:line="480" w:lineRule="auto"/>
        <w:rPr>
          <w:sz w:val="24"/>
          <w:szCs w:val="24"/>
        </w:rPr>
      </w:pPr>
    </w:p>
    <w:sectPr w:rsidR="00EB35AF" w:rsidRPr="00404D80" w:rsidSect="008B297D">
      <w:type w:val="continuous"/>
      <w:pgSz w:w="11906" w:h="16838" w:code="9"/>
      <w:pgMar w:top="567" w:right="567" w:bottom="567" w:left="567" w:header="709"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45E1" w:rsidRDefault="005845E1" w:rsidP="009A4144">
      <w:pPr>
        <w:spacing w:after="0" w:line="240" w:lineRule="auto"/>
      </w:pPr>
      <w:r>
        <w:separator/>
      </w:r>
    </w:p>
  </w:endnote>
  <w:endnote w:type="continuationSeparator" w:id="0">
    <w:p w:rsidR="005845E1" w:rsidRDefault="005845E1" w:rsidP="009A4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4310961"/>
      <w:docPartObj>
        <w:docPartGallery w:val="Page Numbers (Bottom of Page)"/>
        <w:docPartUnique/>
      </w:docPartObj>
    </w:sdtPr>
    <w:sdtEndPr>
      <w:rPr>
        <w:noProof/>
      </w:rPr>
    </w:sdtEndPr>
    <w:sdtContent>
      <w:p w:rsidR="009A4144" w:rsidRDefault="009A4144">
        <w:pPr>
          <w:pStyle w:val="Footer"/>
          <w:jc w:val="right"/>
        </w:pPr>
        <w:r>
          <w:fldChar w:fldCharType="begin"/>
        </w:r>
        <w:r>
          <w:instrText xml:space="preserve"> PAGE   \* MERGEFORMAT </w:instrText>
        </w:r>
        <w:r>
          <w:fldChar w:fldCharType="separate"/>
        </w:r>
        <w:r w:rsidR="00AB32AB">
          <w:rPr>
            <w:noProof/>
          </w:rPr>
          <w:t>10</w:t>
        </w:r>
        <w:r>
          <w:rPr>
            <w:noProof/>
          </w:rPr>
          <w:fldChar w:fldCharType="end"/>
        </w:r>
      </w:p>
    </w:sdtContent>
  </w:sdt>
  <w:p w:rsidR="009A1FD5" w:rsidRDefault="005845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45E1" w:rsidRDefault="005845E1" w:rsidP="009A4144">
      <w:pPr>
        <w:spacing w:after="0" w:line="240" w:lineRule="auto"/>
      </w:pPr>
      <w:r>
        <w:separator/>
      </w:r>
    </w:p>
  </w:footnote>
  <w:footnote w:type="continuationSeparator" w:id="0">
    <w:p w:rsidR="005845E1" w:rsidRDefault="005845E1" w:rsidP="009A41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M7IwMje1sDQwNDRW0lEKTi0uzszPAykwrAUAX0vnJiwAAAA="/>
  </w:docVars>
  <w:rsids>
    <w:rsidRoot w:val="004369E7"/>
    <w:rsid w:val="00166E6B"/>
    <w:rsid w:val="001F4319"/>
    <w:rsid w:val="002C5C7C"/>
    <w:rsid w:val="00404D80"/>
    <w:rsid w:val="004369E7"/>
    <w:rsid w:val="00522FCB"/>
    <w:rsid w:val="005302BE"/>
    <w:rsid w:val="005845E1"/>
    <w:rsid w:val="005F61C6"/>
    <w:rsid w:val="006D64E0"/>
    <w:rsid w:val="00890F88"/>
    <w:rsid w:val="008B297D"/>
    <w:rsid w:val="009A4144"/>
    <w:rsid w:val="00AB32AB"/>
    <w:rsid w:val="00B0667D"/>
    <w:rsid w:val="00B33F7B"/>
    <w:rsid w:val="00BB2926"/>
    <w:rsid w:val="00C475ED"/>
    <w:rsid w:val="00D94A8E"/>
    <w:rsid w:val="00EB35A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EBADB5-F996-4B7C-B6EB-84427E3D1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69E7"/>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9E7"/>
    <w:pPr>
      <w:ind w:left="720"/>
      <w:contextualSpacing/>
    </w:pPr>
  </w:style>
  <w:style w:type="paragraph" w:styleId="Footer">
    <w:name w:val="footer"/>
    <w:basedOn w:val="Normal"/>
    <w:link w:val="FooterChar"/>
    <w:uiPriority w:val="99"/>
    <w:unhideWhenUsed/>
    <w:rsid w:val="004369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9E7"/>
    <w:rPr>
      <w:rFonts w:cs="Mangal"/>
    </w:rPr>
  </w:style>
  <w:style w:type="character" w:styleId="Hyperlink">
    <w:name w:val="Hyperlink"/>
    <w:basedOn w:val="DefaultParagraphFont"/>
    <w:uiPriority w:val="99"/>
    <w:unhideWhenUsed/>
    <w:rsid w:val="004369E7"/>
    <w:rPr>
      <w:color w:val="0563C1" w:themeColor="hyperlink"/>
      <w:u w:val="single"/>
    </w:rPr>
  </w:style>
  <w:style w:type="paragraph" w:styleId="Header">
    <w:name w:val="header"/>
    <w:basedOn w:val="Normal"/>
    <w:link w:val="HeaderChar"/>
    <w:uiPriority w:val="99"/>
    <w:unhideWhenUsed/>
    <w:rsid w:val="009A41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4144"/>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0442CB86-5DF3-45C8-A0C2-39A4A9D46DC1}" type="doc">
      <dgm:prSet loTypeId="urn:microsoft.com/office/officeart/2005/8/layout/radial3" loCatId="cycle" qsTypeId="urn:microsoft.com/office/officeart/2005/8/quickstyle/simple1#1" qsCatId="simple" csTypeId="urn:microsoft.com/office/officeart/2005/8/colors/accent1_2#1" csCatId="accent1" phldr="1"/>
      <dgm:spPr/>
      <dgm:t>
        <a:bodyPr/>
        <a:lstStyle/>
        <a:p>
          <a:endParaRPr lang="en-IN"/>
        </a:p>
      </dgm:t>
    </dgm:pt>
    <dgm:pt modelId="{ABDB21E9-6CDE-498A-89AA-E594AD62A90C}">
      <dgm:prSet phldrT="[Text]" custT="1"/>
      <dgm:spPr/>
      <dgm:t>
        <a:bodyPr/>
        <a:lstStyle/>
        <a:p>
          <a:pPr algn="ctr"/>
          <a:r>
            <a:rPr lang="en-IN" sz="1200" b="1">
              <a:latin typeface="Times New Roman" panose="02020603050405020304" charset="0"/>
              <a:cs typeface="Times New Roman" panose="02020603050405020304" charset="0"/>
            </a:rPr>
            <a:t>Data Security and Privacy </a:t>
          </a:r>
        </a:p>
      </dgm:t>
    </dgm:pt>
    <dgm:pt modelId="{95C7B22A-97B3-435E-9E6C-548A5F939D73}" type="parTrans" cxnId="{4B871C35-F838-4204-97F3-5A76FC7EB3F9}">
      <dgm:prSet/>
      <dgm:spPr/>
      <dgm:t>
        <a:bodyPr/>
        <a:lstStyle/>
        <a:p>
          <a:pPr algn="ctr"/>
          <a:endParaRPr lang="en-IN"/>
        </a:p>
      </dgm:t>
    </dgm:pt>
    <dgm:pt modelId="{7EEB75A8-3172-4493-BF38-45F1061FA3E7}" type="sibTrans" cxnId="{4B871C35-F838-4204-97F3-5A76FC7EB3F9}">
      <dgm:prSet/>
      <dgm:spPr/>
      <dgm:t>
        <a:bodyPr/>
        <a:lstStyle/>
        <a:p>
          <a:pPr algn="ctr"/>
          <a:endParaRPr lang="en-IN"/>
        </a:p>
      </dgm:t>
    </dgm:pt>
    <dgm:pt modelId="{E065AA12-A16B-421F-B5BD-713D2E9A1355}">
      <dgm:prSet phldrT="[Text]" custT="1"/>
      <dgm:spPr/>
      <dgm:t>
        <a:bodyPr/>
        <a:lstStyle/>
        <a:p>
          <a:pPr algn="ctr"/>
          <a:r>
            <a:rPr lang="en-IN" sz="1200" b="1">
              <a:latin typeface="Times New Roman" panose="02020603050405020304" charset="0"/>
              <a:cs typeface="Times New Roman" panose="02020603050405020304" charset="0"/>
            </a:rPr>
            <a:t>Confidentiality</a:t>
          </a:r>
        </a:p>
      </dgm:t>
    </dgm:pt>
    <dgm:pt modelId="{C905AA57-B645-40E0-91A5-C813ED114182}" type="parTrans" cxnId="{E8D8F77C-9A50-4DBD-9CFF-DFB55C335C54}">
      <dgm:prSet/>
      <dgm:spPr/>
      <dgm:t>
        <a:bodyPr/>
        <a:lstStyle/>
        <a:p>
          <a:pPr algn="ctr"/>
          <a:endParaRPr lang="en-IN"/>
        </a:p>
      </dgm:t>
    </dgm:pt>
    <dgm:pt modelId="{D462F85E-7CB3-4C40-93DF-73EDEF1D9FF0}" type="sibTrans" cxnId="{E8D8F77C-9A50-4DBD-9CFF-DFB55C335C54}">
      <dgm:prSet/>
      <dgm:spPr/>
      <dgm:t>
        <a:bodyPr/>
        <a:lstStyle/>
        <a:p>
          <a:pPr algn="ctr"/>
          <a:endParaRPr lang="en-IN"/>
        </a:p>
      </dgm:t>
    </dgm:pt>
    <dgm:pt modelId="{A46CE747-E299-4F4A-824B-A19EE0845047}">
      <dgm:prSet phldrT="[Text]" custT="1"/>
      <dgm:spPr/>
      <dgm:t>
        <a:bodyPr/>
        <a:lstStyle/>
        <a:p>
          <a:pPr algn="ctr"/>
          <a:r>
            <a:rPr lang="en-IN" sz="1200" b="1">
              <a:latin typeface="Times New Roman" panose="02020603050405020304" charset="0"/>
              <a:cs typeface="Times New Roman" panose="02020603050405020304" charset="0"/>
            </a:rPr>
            <a:t>Availability</a:t>
          </a:r>
        </a:p>
      </dgm:t>
    </dgm:pt>
    <dgm:pt modelId="{2D83347C-AED2-404C-BBC5-A9F0F2B31831}" type="parTrans" cxnId="{FEBF1C2B-2079-460B-B505-E848D3FC67F4}">
      <dgm:prSet/>
      <dgm:spPr/>
      <dgm:t>
        <a:bodyPr/>
        <a:lstStyle/>
        <a:p>
          <a:pPr algn="ctr"/>
          <a:endParaRPr lang="en-IN"/>
        </a:p>
      </dgm:t>
    </dgm:pt>
    <dgm:pt modelId="{9D001583-7E3D-4811-AA4B-3C62F2C2E72C}" type="sibTrans" cxnId="{FEBF1C2B-2079-460B-B505-E848D3FC67F4}">
      <dgm:prSet/>
      <dgm:spPr/>
      <dgm:t>
        <a:bodyPr/>
        <a:lstStyle/>
        <a:p>
          <a:pPr algn="ctr"/>
          <a:endParaRPr lang="en-IN"/>
        </a:p>
      </dgm:t>
    </dgm:pt>
    <dgm:pt modelId="{938377DE-6214-4040-810D-1AD4CA4D247E}">
      <dgm:prSet phldrT="[Text]" custT="1"/>
      <dgm:spPr/>
      <dgm:t>
        <a:bodyPr/>
        <a:lstStyle/>
        <a:p>
          <a:pPr algn="ctr"/>
          <a:r>
            <a:rPr lang="en-IN" sz="1200" b="1">
              <a:latin typeface="Times New Roman" panose="02020603050405020304" charset="0"/>
              <a:cs typeface="Times New Roman" panose="02020603050405020304" charset="0"/>
            </a:rPr>
            <a:t>Integrity</a:t>
          </a:r>
        </a:p>
      </dgm:t>
    </dgm:pt>
    <dgm:pt modelId="{3F439510-93A6-4CA1-BE62-2590EEBA9A81}" type="parTrans" cxnId="{315AFFEE-489D-40E5-93B5-3E598C7663E9}">
      <dgm:prSet/>
      <dgm:spPr/>
      <dgm:t>
        <a:bodyPr/>
        <a:lstStyle/>
        <a:p>
          <a:pPr algn="ctr"/>
          <a:endParaRPr lang="en-IN"/>
        </a:p>
      </dgm:t>
    </dgm:pt>
    <dgm:pt modelId="{82F07EEF-BD1F-4CFF-9386-1068B986CA08}" type="sibTrans" cxnId="{315AFFEE-489D-40E5-93B5-3E598C7663E9}">
      <dgm:prSet/>
      <dgm:spPr/>
      <dgm:t>
        <a:bodyPr/>
        <a:lstStyle/>
        <a:p>
          <a:pPr algn="ctr"/>
          <a:endParaRPr lang="en-IN"/>
        </a:p>
      </dgm:t>
    </dgm:pt>
    <dgm:pt modelId="{BDB82BB0-F2DA-4E6C-A3E1-856B59BF5B74}" type="pres">
      <dgm:prSet presAssocID="{0442CB86-5DF3-45C8-A0C2-39A4A9D46DC1}" presName="composite" presStyleCnt="0">
        <dgm:presLayoutVars>
          <dgm:chMax val="1"/>
          <dgm:dir/>
          <dgm:resizeHandles val="exact"/>
        </dgm:presLayoutVars>
      </dgm:prSet>
      <dgm:spPr/>
      <dgm:t>
        <a:bodyPr/>
        <a:lstStyle/>
        <a:p>
          <a:endParaRPr lang="en-IN"/>
        </a:p>
      </dgm:t>
    </dgm:pt>
    <dgm:pt modelId="{2C0C4A12-4120-4DCE-A53C-AD692CDFB3E9}" type="pres">
      <dgm:prSet presAssocID="{0442CB86-5DF3-45C8-A0C2-39A4A9D46DC1}" presName="radial" presStyleCnt="0">
        <dgm:presLayoutVars>
          <dgm:animLvl val="ctr"/>
        </dgm:presLayoutVars>
      </dgm:prSet>
      <dgm:spPr/>
    </dgm:pt>
    <dgm:pt modelId="{75F88EFE-A63B-4663-829B-B2AABB99960A}" type="pres">
      <dgm:prSet presAssocID="{ABDB21E9-6CDE-498A-89AA-E594AD62A90C}" presName="centerShape" presStyleLbl="vennNode1" presStyleIdx="0" presStyleCnt="4"/>
      <dgm:spPr/>
      <dgm:t>
        <a:bodyPr/>
        <a:lstStyle/>
        <a:p>
          <a:endParaRPr lang="en-IN"/>
        </a:p>
      </dgm:t>
    </dgm:pt>
    <dgm:pt modelId="{B335B244-3348-4476-B328-0986AF7AF8D3}" type="pres">
      <dgm:prSet presAssocID="{E065AA12-A16B-421F-B5BD-713D2E9A1355}" presName="node" presStyleLbl="vennNode1" presStyleIdx="1" presStyleCnt="4">
        <dgm:presLayoutVars>
          <dgm:bulletEnabled val="1"/>
        </dgm:presLayoutVars>
      </dgm:prSet>
      <dgm:spPr/>
      <dgm:t>
        <a:bodyPr/>
        <a:lstStyle/>
        <a:p>
          <a:endParaRPr lang="en-IN"/>
        </a:p>
      </dgm:t>
    </dgm:pt>
    <dgm:pt modelId="{000C582D-DC0C-4AEC-B642-1A311663275F}" type="pres">
      <dgm:prSet presAssocID="{A46CE747-E299-4F4A-824B-A19EE0845047}" presName="node" presStyleLbl="vennNode1" presStyleIdx="2" presStyleCnt="4">
        <dgm:presLayoutVars>
          <dgm:bulletEnabled val="1"/>
        </dgm:presLayoutVars>
      </dgm:prSet>
      <dgm:spPr/>
      <dgm:t>
        <a:bodyPr/>
        <a:lstStyle/>
        <a:p>
          <a:endParaRPr lang="en-IN"/>
        </a:p>
      </dgm:t>
    </dgm:pt>
    <dgm:pt modelId="{BFC2BF51-2D8E-4C16-A58C-19B8FBA8848C}" type="pres">
      <dgm:prSet presAssocID="{938377DE-6214-4040-810D-1AD4CA4D247E}" presName="node" presStyleLbl="vennNode1" presStyleIdx="3" presStyleCnt="4">
        <dgm:presLayoutVars>
          <dgm:bulletEnabled val="1"/>
        </dgm:presLayoutVars>
      </dgm:prSet>
      <dgm:spPr/>
      <dgm:t>
        <a:bodyPr/>
        <a:lstStyle/>
        <a:p>
          <a:endParaRPr lang="en-IN"/>
        </a:p>
      </dgm:t>
    </dgm:pt>
  </dgm:ptLst>
  <dgm:cxnLst>
    <dgm:cxn modelId="{4B871C35-F838-4204-97F3-5A76FC7EB3F9}" srcId="{0442CB86-5DF3-45C8-A0C2-39A4A9D46DC1}" destId="{ABDB21E9-6CDE-498A-89AA-E594AD62A90C}" srcOrd="0" destOrd="0" parTransId="{95C7B22A-97B3-435E-9E6C-548A5F939D73}" sibTransId="{7EEB75A8-3172-4493-BF38-45F1061FA3E7}"/>
    <dgm:cxn modelId="{F76066DE-273F-4605-848D-469A1286F441}" type="presOf" srcId="{A46CE747-E299-4F4A-824B-A19EE0845047}" destId="{000C582D-DC0C-4AEC-B642-1A311663275F}" srcOrd="0" destOrd="0" presId="urn:microsoft.com/office/officeart/2005/8/layout/radial3"/>
    <dgm:cxn modelId="{99D06412-3FBB-4950-9708-82E4379670BD}" type="presOf" srcId="{E065AA12-A16B-421F-B5BD-713D2E9A1355}" destId="{B335B244-3348-4476-B328-0986AF7AF8D3}" srcOrd="0" destOrd="0" presId="urn:microsoft.com/office/officeart/2005/8/layout/radial3"/>
    <dgm:cxn modelId="{8B0119E4-DFF8-4D6C-97CA-80BA4CCDA091}" type="presOf" srcId="{0442CB86-5DF3-45C8-A0C2-39A4A9D46DC1}" destId="{BDB82BB0-F2DA-4E6C-A3E1-856B59BF5B74}" srcOrd="0" destOrd="0" presId="urn:microsoft.com/office/officeart/2005/8/layout/radial3"/>
    <dgm:cxn modelId="{FEBF1C2B-2079-460B-B505-E848D3FC67F4}" srcId="{ABDB21E9-6CDE-498A-89AA-E594AD62A90C}" destId="{A46CE747-E299-4F4A-824B-A19EE0845047}" srcOrd="1" destOrd="0" parTransId="{2D83347C-AED2-404C-BBC5-A9F0F2B31831}" sibTransId="{9D001583-7E3D-4811-AA4B-3C62F2C2E72C}"/>
    <dgm:cxn modelId="{315AFFEE-489D-40E5-93B5-3E598C7663E9}" srcId="{ABDB21E9-6CDE-498A-89AA-E594AD62A90C}" destId="{938377DE-6214-4040-810D-1AD4CA4D247E}" srcOrd="2" destOrd="0" parTransId="{3F439510-93A6-4CA1-BE62-2590EEBA9A81}" sibTransId="{82F07EEF-BD1F-4CFF-9386-1068B986CA08}"/>
    <dgm:cxn modelId="{1C00874C-E8BE-47A2-9125-1FB664EB6B7A}" type="presOf" srcId="{ABDB21E9-6CDE-498A-89AA-E594AD62A90C}" destId="{75F88EFE-A63B-4663-829B-B2AABB99960A}" srcOrd="0" destOrd="0" presId="urn:microsoft.com/office/officeart/2005/8/layout/radial3"/>
    <dgm:cxn modelId="{E8D8F77C-9A50-4DBD-9CFF-DFB55C335C54}" srcId="{ABDB21E9-6CDE-498A-89AA-E594AD62A90C}" destId="{E065AA12-A16B-421F-B5BD-713D2E9A1355}" srcOrd="0" destOrd="0" parTransId="{C905AA57-B645-40E0-91A5-C813ED114182}" sibTransId="{D462F85E-7CB3-4C40-93DF-73EDEF1D9FF0}"/>
    <dgm:cxn modelId="{78B93B70-335F-431C-81C6-BA1B8527950A}" type="presOf" srcId="{938377DE-6214-4040-810D-1AD4CA4D247E}" destId="{BFC2BF51-2D8E-4C16-A58C-19B8FBA8848C}" srcOrd="0" destOrd="0" presId="urn:microsoft.com/office/officeart/2005/8/layout/radial3"/>
    <dgm:cxn modelId="{208A7FDC-3795-4BD2-B7C1-6A0FE6FDA113}" type="presParOf" srcId="{BDB82BB0-F2DA-4E6C-A3E1-856B59BF5B74}" destId="{2C0C4A12-4120-4DCE-A53C-AD692CDFB3E9}" srcOrd="0" destOrd="0" presId="urn:microsoft.com/office/officeart/2005/8/layout/radial3"/>
    <dgm:cxn modelId="{6C6C0710-6CFE-414F-AFBA-0F4ACEE5421B}" type="presParOf" srcId="{2C0C4A12-4120-4DCE-A53C-AD692CDFB3E9}" destId="{75F88EFE-A63B-4663-829B-B2AABB99960A}" srcOrd="0" destOrd="0" presId="urn:microsoft.com/office/officeart/2005/8/layout/radial3"/>
    <dgm:cxn modelId="{4476648D-D1F8-4682-B82C-94AEEE769445}" type="presParOf" srcId="{2C0C4A12-4120-4DCE-A53C-AD692CDFB3E9}" destId="{B335B244-3348-4476-B328-0986AF7AF8D3}" srcOrd="1" destOrd="0" presId="urn:microsoft.com/office/officeart/2005/8/layout/radial3"/>
    <dgm:cxn modelId="{35BD8340-41FF-4665-A59A-F655C1108190}" type="presParOf" srcId="{2C0C4A12-4120-4DCE-A53C-AD692CDFB3E9}" destId="{000C582D-DC0C-4AEC-B642-1A311663275F}" srcOrd="2" destOrd="0" presId="urn:microsoft.com/office/officeart/2005/8/layout/radial3"/>
    <dgm:cxn modelId="{56CB12F7-E21B-481B-A52A-5DA4A9EEA027}" type="presParOf" srcId="{2C0C4A12-4120-4DCE-A53C-AD692CDFB3E9}" destId="{BFC2BF51-2D8E-4C16-A58C-19B8FBA8848C}" srcOrd="3" destOrd="0" presId="urn:microsoft.com/office/officeart/2005/8/layout/radial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F88EFE-A63B-4663-829B-B2AABB99960A}">
      <dsp:nvSpPr>
        <dsp:cNvPr id="0" name=""/>
        <dsp:cNvSpPr/>
      </dsp:nvSpPr>
      <dsp:spPr>
        <a:xfrm>
          <a:off x="907799" y="834385"/>
          <a:ext cx="1750561" cy="1750561"/>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b="1" kern="1200">
              <a:latin typeface="Times New Roman" panose="02020603050405020304" charset="0"/>
              <a:cs typeface="Times New Roman" panose="02020603050405020304" charset="0"/>
            </a:rPr>
            <a:t>Data Security and Privacy </a:t>
          </a:r>
        </a:p>
      </dsp:txBody>
      <dsp:txXfrm>
        <a:off x="1164163" y="1090749"/>
        <a:ext cx="1237833" cy="1237833"/>
      </dsp:txXfrm>
    </dsp:sp>
    <dsp:sp modelId="{B335B244-3348-4476-B328-0986AF7AF8D3}">
      <dsp:nvSpPr>
        <dsp:cNvPr id="0" name=""/>
        <dsp:cNvSpPr/>
      </dsp:nvSpPr>
      <dsp:spPr>
        <a:xfrm>
          <a:off x="1345439" y="133122"/>
          <a:ext cx="875280" cy="87528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b="1" kern="1200">
              <a:latin typeface="Times New Roman" panose="02020603050405020304" charset="0"/>
              <a:cs typeface="Times New Roman" panose="02020603050405020304" charset="0"/>
            </a:rPr>
            <a:t>Confidentiality</a:t>
          </a:r>
        </a:p>
      </dsp:txBody>
      <dsp:txXfrm>
        <a:off x="1473621" y="261304"/>
        <a:ext cx="618916" cy="618916"/>
      </dsp:txXfrm>
    </dsp:sp>
    <dsp:sp modelId="{000C582D-DC0C-4AEC-B642-1A311663275F}">
      <dsp:nvSpPr>
        <dsp:cNvPr id="0" name=""/>
        <dsp:cNvSpPr/>
      </dsp:nvSpPr>
      <dsp:spPr>
        <a:xfrm>
          <a:off x="2331759" y="1841477"/>
          <a:ext cx="875280" cy="87528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b="1" kern="1200">
              <a:latin typeface="Times New Roman" panose="02020603050405020304" charset="0"/>
              <a:cs typeface="Times New Roman" panose="02020603050405020304" charset="0"/>
            </a:rPr>
            <a:t>Availability</a:t>
          </a:r>
        </a:p>
      </dsp:txBody>
      <dsp:txXfrm>
        <a:off x="2459941" y="1969659"/>
        <a:ext cx="618916" cy="618916"/>
      </dsp:txXfrm>
    </dsp:sp>
    <dsp:sp modelId="{BFC2BF51-2D8E-4C16-A58C-19B8FBA8848C}">
      <dsp:nvSpPr>
        <dsp:cNvPr id="0" name=""/>
        <dsp:cNvSpPr/>
      </dsp:nvSpPr>
      <dsp:spPr>
        <a:xfrm>
          <a:off x="359120" y="1841477"/>
          <a:ext cx="875280" cy="87528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b="1" kern="1200">
              <a:latin typeface="Times New Roman" panose="02020603050405020304" charset="0"/>
              <a:cs typeface="Times New Roman" panose="02020603050405020304" charset="0"/>
            </a:rPr>
            <a:t>Integrity</a:t>
          </a:r>
        </a:p>
      </dsp:txBody>
      <dsp:txXfrm>
        <a:off x="487302" y="1969659"/>
        <a:ext cx="618916" cy="618916"/>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29810-15D7-44E0-94D6-A6F9386B9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5</Pages>
  <Words>5000</Words>
  <Characters>2850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cp:revision>
  <dcterms:created xsi:type="dcterms:W3CDTF">2023-04-20T11:13:00Z</dcterms:created>
  <dcterms:modified xsi:type="dcterms:W3CDTF">2023-04-20T15:07:00Z</dcterms:modified>
</cp:coreProperties>
</file>